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5EB41" w14:textId="075BE101" w:rsidR="00F6235D" w:rsidRDefault="00426B8D" w:rsidP="00F6235D">
      <w:pPr>
        <w:jc w:val="center"/>
        <w:rPr>
          <w:b/>
          <w:bCs/>
          <w:sz w:val="28"/>
          <w:szCs w:val="28"/>
        </w:rPr>
      </w:pPr>
      <w:r>
        <w:rPr>
          <w:rFonts w:cstheme="minorHAnsi"/>
          <w:color w:val="000000" w:themeColor="text1"/>
        </w:rPr>
        <w:br/>
      </w:r>
      <w:r w:rsidR="00AC7CFA">
        <w:rPr>
          <w:b/>
          <w:bCs/>
          <w:sz w:val="28"/>
          <w:szCs w:val="28"/>
        </w:rPr>
        <w:t>Seasonal</w:t>
      </w:r>
      <w:r w:rsidR="00F6235D" w:rsidRPr="00CB417F">
        <w:rPr>
          <w:b/>
          <w:bCs/>
          <w:sz w:val="28"/>
          <w:szCs w:val="28"/>
        </w:rPr>
        <w:t xml:space="preserve"> Support Programme</w:t>
      </w:r>
    </w:p>
    <w:p w14:paraId="3565B7F3" w14:textId="791DD9F2" w:rsidR="00FE4C9F" w:rsidRDefault="00FE4C9F" w:rsidP="00D50278">
      <w:pPr>
        <w:pStyle w:val="Heading2"/>
        <w:jc w:val="center"/>
      </w:pPr>
      <w:r>
        <w:t>Grant Report Form</w:t>
      </w:r>
      <w:r w:rsidR="00D50278">
        <w:br/>
      </w:r>
    </w:p>
    <w:p w14:paraId="1A4EBA40" w14:textId="77777777" w:rsidR="00FE4C9F" w:rsidRPr="00AC7CFA" w:rsidRDefault="00FE4C9F" w:rsidP="00FE4C9F">
      <w:pPr>
        <w:pStyle w:val="FirstParagraph"/>
        <w:rPr>
          <w:sz w:val="22"/>
          <w:szCs w:val="22"/>
        </w:rPr>
      </w:pPr>
      <w:r w:rsidRPr="00AC7CFA">
        <w:rPr>
          <w:sz w:val="22"/>
          <w:szCs w:val="22"/>
        </w:rPr>
        <w:t xml:space="preserve">Thank you for completing this short report. The purpose of this report is to confirm how the funding was used, understand who was supported, and capture light-touch learning from the </w:t>
      </w:r>
      <w:proofErr w:type="spellStart"/>
      <w:r w:rsidRPr="00AC7CFA">
        <w:rPr>
          <w:sz w:val="22"/>
          <w:szCs w:val="22"/>
        </w:rPr>
        <w:t>programme</w:t>
      </w:r>
      <w:proofErr w:type="spellEnd"/>
      <w:r w:rsidRPr="00AC7CFA">
        <w:rPr>
          <w:sz w:val="22"/>
          <w:szCs w:val="22"/>
        </w:rPr>
        <w:t>.</w:t>
      </w:r>
    </w:p>
    <w:p w14:paraId="594BDBFA" w14:textId="77777777" w:rsidR="00FE4C9F" w:rsidRPr="00AC7CFA" w:rsidRDefault="00FE4C9F" w:rsidP="00FE4C9F">
      <w:pPr>
        <w:pStyle w:val="BodyText"/>
      </w:pPr>
      <w:r w:rsidRPr="00AC7CFA">
        <w:t xml:space="preserve">This report should take </w:t>
      </w:r>
      <w:r w:rsidRPr="00AC7CFA">
        <w:rPr>
          <w:b/>
          <w:bCs/>
        </w:rPr>
        <w:t>around 10 minutes</w:t>
      </w:r>
      <w:r w:rsidRPr="00AC7CFA">
        <w:t xml:space="preserve"> to complete. We are not looking for detailed monitoring or personal information.</w:t>
      </w:r>
    </w:p>
    <w:p w14:paraId="79DEA1E1" w14:textId="25F0DDC8" w:rsidR="00332540" w:rsidRDefault="00FE4C9F" w:rsidP="00332540">
      <w:pPr>
        <w:rPr>
          <w:rFonts w:cstheme="minorHAnsi"/>
          <w:color w:val="000000" w:themeColor="text1"/>
        </w:rPr>
      </w:pPr>
      <w:r>
        <w:rPr>
          <w:rFonts w:cstheme="minorHAnsi"/>
          <w:color w:val="000000" w:themeColor="text1"/>
        </w:rPr>
        <w:br/>
        <w:t xml:space="preserve">Once completed please send to </w:t>
      </w:r>
      <w:hyperlink r:id="rId11" w:history="1">
        <w:r w:rsidR="00332540" w:rsidRPr="00C55209">
          <w:rPr>
            <w:rStyle w:val="Hyperlink"/>
            <w:rFonts w:cstheme="minorHAnsi"/>
          </w:rPr>
          <w:t>grants@hwct.org.uk</w:t>
        </w:r>
      </w:hyperlink>
      <w:r w:rsidR="00332540">
        <w:rPr>
          <w:rFonts w:cstheme="minorHAnsi"/>
          <w:color w:val="000000" w:themeColor="text1"/>
        </w:rPr>
        <w:t>.</w:t>
      </w:r>
    </w:p>
    <w:p w14:paraId="0D34A417" w14:textId="77777777" w:rsidR="00332540" w:rsidRDefault="00332540" w:rsidP="00332540">
      <w:pPr>
        <w:rPr>
          <w:rFonts w:cstheme="minorHAnsi"/>
          <w:color w:val="000000" w:themeColor="text1"/>
        </w:rPr>
      </w:pPr>
    </w:p>
    <w:tbl>
      <w:tblPr>
        <w:tblStyle w:val="TableGrid"/>
        <w:tblW w:w="0" w:type="auto"/>
        <w:tblLook w:val="04A0" w:firstRow="1" w:lastRow="0" w:firstColumn="1" w:lastColumn="0" w:noHBand="0" w:noVBand="1"/>
      </w:tblPr>
      <w:tblGrid>
        <w:gridCol w:w="2689"/>
        <w:gridCol w:w="6327"/>
      </w:tblGrid>
      <w:tr w:rsidR="007B78A3" w:rsidRPr="007B78A3" w14:paraId="6FBFE185" w14:textId="19AEB15C" w:rsidTr="00976992">
        <w:tc>
          <w:tcPr>
            <w:tcW w:w="9016" w:type="dxa"/>
            <w:gridSpan w:val="2"/>
          </w:tcPr>
          <w:p w14:paraId="5DD6C434" w14:textId="79976810" w:rsidR="006E360E" w:rsidRPr="00FE4C9F" w:rsidRDefault="00FE4C9F" w:rsidP="00FE4C9F">
            <w:pPr>
              <w:rPr>
                <w:rFonts w:cstheme="minorHAnsi"/>
                <w:b/>
                <w:bCs/>
                <w:color w:val="000000" w:themeColor="text1"/>
              </w:rPr>
            </w:pPr>
            <w:r>
              <w:rPr>
                <w:rFonts w:cstheme="minorHAnsi"/>
                <w:b/>
                <w:bCs/>
                <w:color w:val="000000" w:themeColor="text1"/>
              </w:rPr>
              <w:t xml:space="preserve">Section A: </w:t>
            </w:r>
            <w:r w:rsidR="006E360E" w:rsidRPr="00FE4C9F">
              <w:rPr>
                <w:rFonts w:cstheme="minorHAnsi"/>
                <w:b/>
                <w:bCs/>
                <w:color w:val="000000" w:themeColor="text1"/>
              </w:rPr>
              <w:t>Organisation Details</w:t>
            </w:r>
          </w:p>
        </w:tc>
      </w:tr>
      <w:tr w:rsidR="00FE4C9F" w:rsidRPr="007B78A3" w14:paraId="0043DAF9" w14:textId="1331D80F" w:rsidTr="003568A2">
        <w:tc>
          <w:tcPr>
            <w:tcW w:w="2689" w:type="dxa"/>
          </w:tcPr>
          <w:p w14:paraId="18C94BB2" w14:textId="44EB06FC" w:rsidR="00FE4C9F" w:rsidRPr="007B78A3" w:rsidRDefault="00FE4C9F">
            <w:pPr>
              <w:rPr>
                <w:rFonts w:cstheme="minorHAnsi"/>
                <w:color w:val="000000" w:themeColor="text1"/>
              </w:rPr>
            </w:pPr>
            <w:r w:rsidRPr="007B78A3">
              <w:rPr>
                <w:rFonts w:cstheme="minorHAnsi"/>
                <w:b/>
                <w:bCs/>
                <w:color w:val="000000" w:themeColor="text1"/>
              </w:rPr>
              <w:t>Organisation Name</w:t>
            </w:r>
          </w:p>
        </w:tc>
        <w:tc>
          <w:tcPr>
            <w:tcW w:w="6327" w:type="dxa"/>
          </w:tcPr>
          <w:p w14:paraId="7A3A70C4" w14:textId="55AAE969" w:rsidR="00FE4C9F" w:rsidRPr="007B78A3" w:rsidRDefault="00FE4C9F">
            <w:pPr>
              <w:rPr>
                <w:rFonts w:cstheme="minorHAnsi"/>
                <w:color w:val="000000" w:themeColor="text1"/>
              </w:rPr>
            </w:pPr>
          </w:p>
        </w:tc>
      </w:tr>
      <w:tr w:rsidR="00FE4C9F" w:rsidRPr="007B78A3" w14:paraId="0F339798" w14:textId="389F25FF" w:rsidTr="00C33582">
        <w:tc>
          <w:tcPr>
            <w:tcW w:w="2689" w:type="dxa"/>
          </w:tcPr>
          <w:p w14:paraId="67DDE063" w14:textId="7E007C90" w:rsidR="00FE4C9F" w:rsidRPr="007B78A3" w:rsidRDefault="00FE4C9F">
            <w:pPr>
              <w:rPr>
                <w:rFonts w:cstheme="minorHAnsi"/>
                <w:color w:val="000000" w:themeColor="text1"/>
              </w:rPr>
            </w:pPr>
            <w:r w:rsidRPr="007B78A3">
              <w:rPr>
                <w:rFonts w:cstheme="minorHAnsi"/>
                <w:b/>
                <w:bCs/>
                <w:color w:val="000000" w:themeColor="text1"/>
              </w:rPr>
              <w:t>Your Name</w:t>
            </w:r>
          </w:p>
        </w:tc>
        <w:tc>
          <w:tcPr>
            <w:tcW w:w="6327" w:type="dxa"/>
          </w:tcPr>
          <w:p w14:paraId="4C818239" w14:textId="48365814" w:rsidR="00FE4C9F" w:rsidRPr="007B78A3" w:rsidRDefault="00FE4C9F">
            <w:pPr>
              <w:rPr>
                <w:rFonts w:cstheme="minorHAnsi"/>
                <w:color w:val="000000" w:themeColor="text1"/>
              </w:rPr>
            </w:pPr>
          </w:p>
        </w:tc>
      </w:tr>
      <w:tr w:rsidR="00FE4C9F" w:rsidRPr="007B78A3" w14:paraId="76B951D2" w14:textId="1F6DB5B4" w:rsidTr="00134EDF">
        <w:tc>
          <w:tcPr>
            <w:tcW w:w="2689" w:type="dxa"/>
          </w:tcPr>
          <w:p w14:paraId="45F28364" w14:textId="7A27FBC6" w:rsidR="00FE4C9F" w:rsidRPr="007B78A3" w:rsidRDefault="00FE4C9F">
            <w:pPr>
              <w:rPr>
                <w:rFonts w:cstheme="minorHAnsi"/>
                <w:color w:val="000000" w:themeColor="text1"/>
              </w:rPr>
            </w:pPr>
            <w:r w:rsidRPr="007B78A3">
              <w:rPr>
                <w:rFonts w:cstheme="minorHAnsi"/>
                <w:b/>
                <w:bCs/>
                <w:color w:val="000000" w:themeColor="text1"/>
              </w:rPr>
              <w:t>Job Title</w:t>
            </w:r>
          </w:p>
        </w:tc>
        <w:tc>
          <w:tcPr>
            <w:tcW w:w="6327" w:type="dxa"/>
          </w:tcPr>
          <w:p w14:paraId="4EE06A92" w14:textId="181DAFEB" w:rsidR="00FE4C9F" w:rsidRPr="007B78A3" w:rsidRDefault="00FE4C9F">
            <w:pPr>
              <w:rPr>
                <w:rFonts w:cstheme="minorHAnsi"/>
                <w:color w:val="000000" w:themeColor="text1"/>
              </w:rPr>
            </w:pPr>
          </w:p>
        </w:tc>
      </w:tr>
      <w:tr w:rsidR="00FE4C9F" w:rsidRPr="007B78A3" w14:paraId="7BA0A674" w14:textId="1B410804" w:rsidTr="00391D04">
        <w:tc>
          <w:tcPr>
            <w:tcW w:w="2689" w:type="dxa"/>
          </w:tcPr>
          <w:p w14:paraId="47AEA357" w14:textId="46582493" w:rsidR="00FE4C9F" w:rsidRPr="007B78A3" w:rsidRDefault="00FE4C9F">
            <w:pPr>
              <w:rPr>
                <w:rFonts w:cstheme="minorHAnsi"/>
                <w:color w:val="000000" w:themeColor="text1"/>
              </w:rPr>
            </w:pPr>
            <w:r w:rsidRPr="007B78A3">
              <w:rPr>
                <w:rFonts w:cstheme="minorHAnsi"/>
                <w:b/>
                <w:bCs/>
                <w:color w:val="000000" w:themeColor="text1"/>
              </w:rPr>
              <w:t>Email address</w:t>
            </w:r>
          </w:p>
        </w:tc>
        <w:tc>
          <w:tcPr>
            <w:tcW w:w="6327" w:type="dxa"/>
          </w:tcPr>
          <w:p w14:paraId="28DD4EB5" w14:textId="0EA0BE3B" w:rsidR="00FE4C9F" w:rsidRPr="007B78A3" w:rsidRDefault="00FE4C9F">
            <w:pPr>
              <w:rPr>
                <w:rFonts w:cstheme="minorHAnsi"/>
                <w:color w:val="000000" w:themeColor="text1"/>
              </w:rPr>
            </w:pPr>
          </w:p>
        </w:tc>
      </w:tr>
      <w:tr w:rsidR="00FE4C9F" w:rsidRPr="007B78A3" w14:paraId="03BF7345" w14:textId="77777777" w:rsidTr="00F71D5C">
        <w:tc>
          <w:tcPr>
            <w:tcW w:w="9016" w:type="dxa"/>
            <w:gridSpan w:val="2"/>
          </w:tcPr>
          <w:p w14:paraId="0A373A2C" w14:textId="2DCD2DC6" w:rsidR="00FE4C9F" w:rsidRPr="007B78A3" w:rsidRDefault="00FE4C9F" w:rsidP="00683A9A">
            <w:pPr>
              <w:rPr>
                <w:rFonts w:cstheme="minorHAnsi"/>
                <w:b/>
                <w:bCs/>
                <w:color w:val="000000" w:themeColor="text1"/>
              </w:rPr>
            </w:pPr>
            <w:r>
              <w:rPr>
                <w:b/>
                <w:bCs/>
              </w:rPr>
              <w:t>Which funding round did this grant relate to?</w:t>
            </w:r>
            <w:r>
              <w:rPr>
                <w:b/>
                <w:bCs/>
              </w:rPr>
              <w:br/>
            </w:r>
            <w:r>
              <w:rPr>
                <w:i/>
                <w:iCs/>
              </w:rPr>
              <w:t>Please indicate with an ‘x’</w:t>
            </w:r>
          </w:p>
        </w:tc>
      </w:tr>
      <w:tr w:rsidR="00FE4C9F" w:rsidRPr="007B78A3" w14:paraId="30BEE67D" w14:textId="77777777" w:rsidTr="00FE4C9F">
        <w:tc>
          <w:tcPr>
            <w:tcW w:w="2689" w:type="dxa"/>
          </w:tcPr>
          <w:p w14:paraId="72296AB4" w14:textId="77777777" w:rsidR="00FE4C9F" w:rsidRDefault="00FE4C9F" w:rsidP="00FE4C9F">
            <w:pPr>
              <w:jc w:val="right"/>
              <w:rPr>
                <w:b/>
                <w:bCs/>
              </w:rPr>
            </w:pPr>
            <w:r>
              <w:t>Summer Support</w:t>
            </w:r>
          </w:p>
        </w:tc>
        <w:tc>
          <w:tcPr>
            <w:tcW w:w="6327" w:type="dxa"/>
          </w:tcPr>
          <w:p w14:paraId="39EF69E9" w14:textId="77777777" w:rsidR="00FE4C9F" w:rsidRDefault="00FE4C9F" w:rsidP="00683A9A">
            <w:pPr>
              <w:rPr>
                <w:b/>
                <w:bCs/>
              </w:rPr>
            </w:pPr>
          </w:p>
        </w:tc>
      </w:tr>
      <w:tr w:rsidR="00FE4C9F" w:rsidRPr="007B78A3" w14:paraId="40802A2C" w14:textId="77777777" w:rsidTr="00FE4C9F">
        <w:tc>
          <w:tcPr>
            <w:tcW w:w="2689" w:type="dxa"/>
          </w:tcPr>
          <w:p w14:paraId="729DDF9B" w14:textId="77777777" w:rsidR="00FE4C9F" w:rsidRDefault="00FE4C9F" w:rsidP="00FE4C9F">
            <w:pPr>
              <w:jc w:val="right"/>
              <w:rPr>
                <w:b/>
                <w:bCs/>
              </w:rPr>
            </w:pPr>
            <w:r>
              <w:t>Winter Support</w:t>
            </w:r>
          </w:p>
        </w:tc>
        <w:tc>
          <w:tcPr>
            <w:tcW w:w="6327" w:type="dxa"/>
          </w:tcPr>
          <w:p w14:paraId="2D9822EA" w14:textId="77777777" w:rsidR="00FE4C9F" w:rsidRDefault="00FE4C9F" w:rsidP="00683A9A">
            <w:pPr>
              <w:rPr>
                <w:b/>
                <w:bCs/>
              </w:rPr>
            </w:pPr>
          </w:p>
        </w:tc>
      </w:tr>
      <w:tr w:rsidR="00FE4C9F" w:rsidRPr="007B78A3" w14:paraId="6E323427" w14:textId="77777777" w:rsidTr="00FE4C9F">
        <w:tc>
          <w:tcPr>
            <w:tcW w:w="2689" w:type="dxa"/>
          </w:tcPr>
          <w:p w14:paraId="5782B8B6" w14:textId="373221AF" w:rsidR="00FE4C9F" w:rsidRDefault="00FE4C9F" w:rsidP="00FE4C9F">
            <w:pPr>
              <w:rPr>
                <w:b/>
                <w:bCs/>
              </w:rPr>
            </w:pPr>
            <w:r>
              <w:rPr>
                <w:b/>
                <w:bCs/>
              </w:rPr>
              <w:t>Grant Amount £</w:t>
            </w:r>
          </w:p>
        </w:tc>
        <w:tc>
          <w:tcPr>
            <w:tcW w:w="6327" w:type="dxa"/>
          </w:tcPr>
          <w:p w14:paraId="4CF500F2" w14:textId="77777777" w:rsidR="00FE4C9F" w:rsidRDefault="00FE4C9F" w:rsidP="00683A9A">
            <w:pPr>
              <w:rPr>
                <w:b/>
                <w:bCs/>
              </w:rPr>
            </w:pPr>
          </w:p>
        </w:tc>
      </w:tr>
    </w:tbl>
    <w:p w14:paraId="2A047D58" w14:textId="24501FA7" w:rsidR="00DB1CA9" w:rsidRDefault="00DB1CA9">
      <w:pPr>
        <w:rPr>
          <w:rFonts w:cstheme="minorHAnsi"/>
          <w:color w:val="000000" w:themeColor="text1"/>
        </w:rPr>
      </w:pPr>
    </w:p>
    <w:tbl>
      <w:tblPr>
        <w:tblStyle w:val="TableGrid"/>
        <w:tblW w:w="0" w:type="auto"/>
        <w:tblLook w:val="04A0" w:firstRow="1" w:lastRow="0" w:firstColumn="1" w:lastColumn="0" w:noHBand="0" w:noVBand="1"/>
      </w:tblPr>
      <w:tblGrid>
        <w:gridCol w:w="468"/>
        <w:gridCol w:w="6615"/>
        <w:gridCol w:w="1933"/>
      </w:tblGrid>
      <w:tr w:rsidR="007B78A3" w:rsidRPr="007B78A3" w14:paraId="72991E2E" w14:textId="77777777" w:rsidTr="008E15E3">
        <w:tc>
          <w:tcPr>
            <w:tcW w:w="9016" w:type="dxa"/>
            <w:gridSpan w:val="3"/>
          </w:tcPr>
          <w:p w14:paraId="70FE9B4F" w14:textId="62D5653D" w:rsidR="00C80B77" w:rsidRPr="007B78A3" w:rsidRDefault="00C80B77" w:rsidP="00CF74E5">
            <w:pPr>
              <w:rPr>
                <w:rFonts w:cstheme="minorHAnsi"/>
                <w:b/>
                <w:bCs/>
                <w:color w:val="000000" w:themeColor="text1"/>
              </w:rPr>
            </w:pPr>
            <w:r w:rsidRPr="007B78A3">
              <w:rPr>
                <w:rFonts w:cstheme="minorHAnsi"/>
                <w:b/>
                <w:bCs/>
                <w:color w:val="000000" w:themeColor="text1"/>
              </w:rPr>
              <w:t xml:space="preserve">Section B: </w:t>
            </w:r>
            <w:r w:rsidR="00FE4C9F">
              <w:rPr>
                <w:rFonts w:cstheme="minorHAnsi"/>
                <w:b/>
                <w:bCs/>
                <w:color w:val="000000" w:themeColor="text1"/>
              </w:rPr>
              <w:t>Delivery of the support</w:t>
            </w:r>
          </w:p>
        </w:tc>
      </w:tr>
      <w:tr w:rsidR="00FE4C9F" w:rsidRPr="007B78A3" w14:paraId="61AF124D" w14:textId="77777777" w:rsidTr="00683A9A">
        <w:tc>
          <w:tcPr>
            <w:tcW w:w="468" w:type="dxa"/>
            <w:vMerge w:val="restart"/>
          </w:tcPr>
          <w:p w14:paraId="13BE911E" w14:textId="739E0800" w:rsidR="00FE4C9F" w:rsidRPr="007B78A3" w:rsidRDefault="00FE4C9F" w:rsidP="00683A9A">
            <w:pPr>
              <w:rPr>
                <w:rFonts w:cstheme="minorHAnsi"/>
                <w:b/>
                <w:bCs/>
                <w:color w:val="000000" w:themeColor="text1"/>
              </w:rPr>
            </w:pPr>
            <w:r>
              <w:rPr>
                <w:rFonts w:cstheme="minorHAnsi"/>
                <w:b/>
                <w:bCs/>
                <w:color w:val="000000" w:themeColor="text1"/>
              </w:rPr>
              <w:t>B1</w:t>
            </w:r>
          </w:p>
        </w:tc>
        <w:tc>
          <w:tcPr>
            <w:tcW w:w="8548" w:type="dxa"/>
            <w:gridSpan w:val="2"/>
          </w:tcPr>
          <w:p w14:paraId="10D1F4F5" w14:textId="22FAE467" w:rsidR="00FE4C9F" w:rsidRPr="007B78A3" w:rsidRDefault="00FE4C9F" w:rsidP="00683A9A">
            <w:pPr>
              <w:rPr>
                <w:rFonts w:cstheme="minorHAnsi"/>
                <w:b/>
                <w:bCs/>
                <w:color w:val="000000" w:themeColor="text1"/>
              </w:rPr>
            </w:pPr>
            <w:r>
              <w:rPr>
                <w:b/>
                <w:bCs/>
              </w:rPr>
              <w:t>Please confirm that the grant was used solely for the purchase of food or food ingredients, in line with the programme guidance.</w:t>
            </w:r>
          </w:p>
        </w:tc>
      </w:tr>
      <w:tr w:rsidR="00FE4C9F" w:rsidRPr="007B78A3" w14:paraId="35FD8603" w14:textId="77777777" w:rsidTr="004E0928">
        <w:tc>
          <w:tcPr>
            <w:tcW w:w="468" w:type="dxa"/>
            <w:vMerge/>
          </w:tcPr>
          <w:p w14:paraId="145DEFC3" w14:textId="77777777" w:rsidR="00FE4C9F" w:rsidRDefault="00FE4C9F" w:rsidP="00683A9A">
            <w:pPr>
              <w:rPr>
                <w:rFonts w:cstheme="minorHAnsi"/>
                <w:b/>
                <w:bCs/>
                <w:color w:val="000000" w:themeColor="text1"/>
              </w:rPr>
            </w:pPr>
          </w:p>
        </w:tc>
        <w:tc>
          <w:tcPr>
            <w:tcW w:w="8548" w:type="dxa"/>
            <w:gridSpan w:val="2"/>
          </w:tcPr>
          <w:p w14:paraId="5D7D9658" w14:textId="11339976" w:rsidR="00FE4C9F" w:rsidRDefault="00FE4C9F" w:rsidP="00683A9A">
            <w:pPr>
              <w:rPr>
                <w:b/>
                <w:bCs/>
              </w:rPr>
            </w:pPr>
            <w:r>
              <w:t>Yes / No</w:t>
            </w:r>
          </w:p>
        </w:tc>
      </w:tr>
      <w:tr w:rsidR="00FE4C9F" w:rsidRPr="007B78A3" w14:paraId="604046D6" w14:textId="77777777" w:rsidTr="00914290">
        <w:tc>
          <w:tcPr>
            <w:tcW w:w="468" w:type="dxa"/>
            <w:vMerge/>
          </w:tcPr>
          <w:p w14:paraId="5A0AE4F9" w14:textId="77777777" w:rsidR="00FE4C9F" w:rsidRDefault="00FE4C9F" w:rsidP="00683A9A">
            <w:pPr>
              <w:rPr>
                <w:rFonts w:cstheme="minorHAnsi"/>
                <w:b/>
                <w:bCs/>
                <w:color w:val="000000" w:themeColor="text1"/>
              </w:rPr>
            </w:pPr>
          </w:p>
        </w:tc>
        <w:tc>
          <w:tcPr>
            <w:tcW w:w="8548" w:type="dxa"/>
            <w:gridSpan w:val="2"/>
          </w:tcPr>
          <w:p w14:paraId="4AB015C7" w14:textId="50CC0280" w:rsidR="00FE4C9F" w:rsidRDefault="00FE4C9F" w:rsidP="00683A9A">
            <w:pPr>
              <w:rPr>
                <w:b/>
                <w:bCs/>
              </w:rPr>
            </w:pPr>
            <w:r>
              <w:t>If no, please explain (up to 100 words).</w:t>
            </w:r>
          </w:p>
        </w:tc>
      </w:tr>
      <w:tr w:rsidR="00FE4C9F" w:rsidRPr="007B78A3" w14:paraId="19B98445" w14:textId="77777777" w:rsidTr="00683A9A">
        <w:tc>
          <w:tcPr>
            <w:tcW w:w="468" w:type="dxa"/>
            <w:vMerge w:val="restart"/>
          </w:tcPr>
          <w:p w14:paraId="65324CF3" w14:textId="469EF216" w:rsidR="00FE4C9F" w:rsidRPr="007B78A3" w:rsidRDefault="00FE4C9F" w:rsidP="00683A9A">
            <w:pPr>
              <w:rPr>
                <w:rFonts w:cstheme="minorHAnsi"/>
                <w:b/>
                <w:bCs/>
                <w:color w:val="000000" w:themeColor="text1"/>
              </w:rPr>
            </w:pPr>
            <w:r>
              <w:rPr>
                <w:rFonts w:cstheme="minorHAnsi"/>
                <w:b/>
                <w:bCs/>
                <w:color w:val="000000" w:themeColor="text1"/>
              </w:rPr>
              <w:t>B2</w:t>
            </w:r>
          </w:p>
        </w:tc>
        <w:tc>
          <w:tcPr>
            <w:tcW w:w="8548" w:type="dxa"/>
            <w:gridSpan w:val="2"/>
          </w:tcPr>
          <w:p w14:paraId="55BEF493" w14:textId="77777777" w:rsidR="00FE4C9F" w:rsidRPr="007B78A3" w:rsidRDefault="00FE4C9F" w:rsidP="00683A9A">
            <w:pPr>
              <w:rPr>
                <w:rFonts w:cstheme="minorHAnsi"/>
                <w:b/>
                <w:bCs/>
                <w:color w:val="000000" w:themeColor="text1"/>
              </w:rPr>
            </w:pPr>
            <w:r>
              <w:rPr>
                <w:b/>
                <w:bCs/>
              </w:rPr>
              <w:t>How many people were supported using this funding?</w:t>
            </w:r>
          </w:p>
        </w:tc>
      </w:tr>
      <w:tr w:rsidR="00FE4C9F" w:rsidRPr="007B78A3" w14:paraId="05FB1886" w14:textId="77777777" w:rsidTr="00683A9A">
        <w:tc>
          <w:tcPr>
            <w:tcW w:w="468" w:type="dxa"/>
            <w:vMerge/>
          </w:tcPr>
          <w:p w14:paraId="7D140EE0" w14:textId="77777777" w:rsidR="00FE4C9F" w:rsidRDefault="00FE4C9F" w:rsidP="00683A9A">
            <w:pPr>
              <w:rPr>
                <w:rFonts w:cstheme="minorHAnsi"/>
                <w:b/>
                <w:bCs/>
                <w:color w:val="000000" w:themeColor="text1"/>
              </w:rPr>
            </w:pPr>
          </w:p>
        </w:tc>
        <w:tc>
          <w:tcPr>
            <w:tcW w:w="6615" w:type="dxa"/>
          </w:tcPr>
          <w:p w14:paraId="058B8FFB" w14:textId="77777777" w:rsidR="00FE4C9F" w:rsidRDefault="00FE4C9F" w:rsidP="00683A9A">
            <w:pPr>
              <w:rPr>
                <w:b/>
                <w:bCs/>
              </w:rPr>
            </w:pPr>
            <w:r>
              <w:t>Number of households</w:t>
            </w:r>
            <w:r>
              <w:br/>
            </w:r>
            <w:r>
              <w:rPr>
                <w:i/>
                <w:iCs/>
              </w:rPr>
              <w:t>I.</w:t>
            </w:r>
            <w:r w:rsidRPr="00F6235D">
              <w:rPr>
                <w:i/>
                <w:iCs/>
              </w:rPr>
              <w:t>e. the number of households that will receive food support</w:t>
            </w:r>
          </w:p>
        </w:tc>
        <w:tc>
          <w:tcPr>
            <w:tcW w:w="1933" w:type="dxa"/>
          </w:tcPr>
          <w:p w14:paraId="561F332D" w14:textId="77777777" w:rsidR="00FE4C9F" w:rsidRDefault="00FE4C9F" w:rsidP="00683A9A">
            <w:pPr>
              <w:rPr>
                <w:b/>
                <w:bCs/>
              </w:rPr>
            </w:pPr>
          </w:p>
        </w:tc>
      </w:tr>
      <w:tr w:rsidR="00FE4C9F" w:rsidRPr="007B78A3" w14:paraId="3BFA350C" w14:textId="77777777" w:rsidTr="00683A9A">
        <w:tc>
          <w:tcPr>
            <w:tcW w:w="468" w:type="dxa"/>
            <w:vMerge/>
          </w:tcPr>
          <w:p w14:paraId="0CE8719F" w14:textId="77777777" w:rsidR="00FE4C9F" w:rsidRDefault="00FE4C9F" w:rsidP="00683A9A">
            <w:pPr>
              <w:rPr>
                <w:rFonts w:cstheme="minorHAnsi"/>
                <w:b/>
                <w:bCs/>
                <w:color w:val="000000" w:themeColor="text1"/>
              </w:rPr>
            </w:pPr>
          </w:p>
        </w:tc>
        <w:tc>
          <w:tcPr>
            <w:tcW w:w="6615" w:type="dxa"/>
          </w:tcPr>
          <w:p w14:paraId="4C5BA94B" w14:textId="77777777" w:rsidR="00FE4C9F" w:rsidRDefault="00FE4C9F" w:rsidP="00683A9A">
            <w:r>
              <w:t>Number of individuals</w:t>
            </w:r>
            <w:r>
              <w:br/>
            </w:r>
            <w:r>
              <w:rPr>
                <w:i/>
                <w:iCs/>
              </w:rPr>
              <w:t>I</w:t>
            </w:r>
            <w:r w:rsidRPr="00F6235D">
              <w:rPr>
                <w:i/>
                <w:iCs/>
              </w:rPr>
              <w:t>.e. the total number of people supported across all households</w:t>
            </w:r>
          </w:p>
        </w:tc>
        <w:tc>
          <w:tcPr>
            <w:tcW w:w="1933" w:type="dxa"/>
          </w:tcPr>
          <w:p w14:paraId="737A757D" w14:textId="77777777" w:rsidR="00FE4C9F" w:rsidRDefault="00FE4C9F" w:rsidP="00683A9A">
            <w:pPr>
              <w:rPr>
                <w:b/>
                <w:bCs/>
              </w:rPr>
            </w:pPr>
          </w:p>
        </w:tc>
      </w:tr>
      <w:tr w:rsidR="00FE4C9F" w:rsidRPr="007B78A3" w14:paraId="56FDB6D6" w14:textId="77777777" w:rsidTr="00683A9A">
        <w:tc>
          <w:tcPr>
            <w:tcW w:w="468" w:type="dxa"/>
            <w:vMerge w:val="restart"/>
          </w:tcPr>
          <w:p w14:paraId="49736123" w14:textId="30F5396C" w:rsidR="00FE4C9F" w:rsidRPr="007B78A3" w:rsidRDefault="00FE4C9F" w:rsidP="00683A9A">
            <w:pPr>
              <w:rPr>
                <w:rFonts w:cstheme="minorHAnsi"/>
                <w:b/>
                <w:bCs/>
                <w:color w:val="000000" w:themeColor="text1"/>
              </w:rPr>
            </w:pPr>
            <w:r>
              <w:rPr>
                <w:rFonts w:cstheme="minorHAnsi"/>
                <w:b/>
                <w:bCs/>
                <w:color w:val="000000" w:themeColor="text1"/>
              </w:rPr>
              <w:t>B3</w:t>
            </w:r>
          </w:p>
        </w:tc>
        <w:tc>
          <w:tcPr>
            <w:tcW w:w="8548" w:type="dxa"/>
            <w:gridSpan w:val="2"/>
          </w:tcPr>
          <w:p w14:paraId="6A6244FE" w14:textId="156BC927" w:rsidR="00FE4C9F" w:rsidRPr="00FE4C9F" w:rsidRDefault="00AC7CFA" w:rsidP="00683A9A">
            <w:r>
              <w:rPr>
                <w:b/>
                <w:bCs/>
              </w:rPr>
              <w:t xml:space="preserve">Please confirm that </w:t>
            </w:r>
            <w:r w:rsidR="00FE4C9F">
              <w:rPr>
                <w:b/>
                <w:bCs/>
              </w:rPr>
              <w:t>all individuals or families supported living within HWCT’s Area of Benefit?</w:t>
            </w:r>
          </w:p>
        </w:tc>
      </w:tr>
      <w:tr w:rsidR="00FE4C9F" w:rsidRPr="007B78A3" w14:paraId="1AEE5D15" w14:textId="77777777" w:rsidTr="00683A9A">
        <w:tc>
          <w:tcPr>
            <w:tcW w:w="468" w:type="dxa"/>
            <w:vMerge/>
          </w:tcPr>
          <w:p w14:paraId="5E5C2587" w14:textId="77777777" w:rsidR="00FE4C9F" w:rsidRDefault="00FE4C9F" w:rsidP="00683A9A">
            <w:pPr>
              <w:rPr>
                <w:rFonts w:cstheme="minorHAnsi"/>
                <w:b/>
                <w:bCs/>
                <w:color w:val="000000" w:themeColor="text1"/>
              </w:rPr>
            </w:pPr>
          </w:p>
        </w:tc>
        <w:tc>
          <w:tcPr>
            <w:tcW w:w="8548" w:type="dxa"/>
            <w:gridSpan w:val="2"/>
          </w:tcPr>
          <w:p w14:paraId="10189A91" w14:textId="77777777" w:rsidR="00FE4C9F" w:rsidRDefault="00FE4C9F" w:rsidP="00683A9A">
            <w:pPr>
              <w:rPr>
                <w:b/>
                <w:bCs/>
              </w:rPr>
            </w:pPr>
            <w:r>
              <w:t>Yes / No</w:t>
            </w:r>
          </w:p>
        </w:tc>
      </w:tr>
      <w:tr w:rsidR="00FE4C9F" w:rsidRPr="007B78A3" w14:paraId="24DFBC0D" w14:textId="77777777" w:rsidTr="00683A9A">
        <w:tc>
          <w:tcPr>
            <w:tcW w:w="468" w:type="dxa"/>
            <w:vMerge/>
          </w:tcPr>
          <w:p w14:paraId="4575AF24" w14:textId="77777777" w:rsidR="00FE4C9F" w:rsidRDefault="00FE4C9F" w:rsidP="00683A9A">
            <w:pPr>
              <w:rPr>
                <w:rFonts w:cstheme="minorHAnsi"/>
                <w:b/>
                <w:bCs/>
                <w:color w:val="000000" w:themeColor="text1"/>
              </w:rPr>
            </w:pPr>
          </w:p>
        </w:tc>
        <w:tc>
          <w:tcPr>
            <w:tcW w:w="8548" w:type="dxa"/>
            <w:gridSpan w:val="2"/>
          </w:tcPr>
          <w:p w14:paraId="4ECCE0FA" w14:textId="77777777" w:rsidR="00FE4C9F" w:rsidRDefault="00FE4C9F" w:rsidP="00683A9A">
            <w:pPr>
              <w:rPr>
                <w:b/>
                <w:bCs/>
              </w:rPr>
            </w:pPr>
            <w:r>
              <w:t>If no, please explain (up to 100 words).</w:t>
            </w:r>
          </w:p>
        </w:tc>
      </w:tr>
      <w:tr w:rsidR="00FE4C9F" w:rsidRPr="007B78A3" w14:paraId="284CB9E6" w14:textId="77777777" w:rsidTr="00FE4C9F">
        <w:tc>
          <w:tcPr>
            <w:tcW w:w="468" w:type="dxa"/>
            <w:vMerge w:val="restart"/>
          </w:tcPr>
          <w:p w14:paraId="5021B263" w14:textId="41E7C63F" w:rsidR="00FE4C9F" w:rsidRPr="007B78A3" w:rsidRDefault="00FE4C9F" w:rsidP="00683A9A">
            <w:pPr>
              <w:rPr>
                <w:rFonts w:cstheme="minorHAnsi"/>
                <w:b/>
                <w:bCs/>
                <w:color w:val="000000" w:themeColor="text1"/>
              </w:rPr>
            </w:pPr>
            <w:r>
              <w:rPr>
                <w:rFonts w:cstheme="minorHAnsi"/>
                <w:b/>
                <w:bCs/>
                <w:color w:val="000000" w:themeColor="text1"/>
              </w:rPr>
              <w:t>B4</w:t>
            </w:r>
          </w:p>
        </w:tc>
        <w:tc>
          <w:tcPr>
            <w:tcW w:w="8548" w:type="dxa"/>
            <w:gridSpan w:val="2"/>
          </w:tcPr>
          <w:p w14:paraId="37C554A3" w14:textId="37359532" w:rsidR="00FE4C9F" w:rsidRPr="00FE4C9F" w:rsidRDefault="00FE4C9F" w:rsidP="00683A9A">
            <w:r>
              <w:rPr>
                <w:b/>
                <w:bCs/>
              </w:rPr>
              <w:t>Briefly describe how the food support was provided.</w:t>
            </w:r>
            <w:r>
              <w:rPr>
                <w:b/>
                <w:bCs/>
              </w:rPr>
              <w:br/>
            </w:r>
            <w:r>
              <w:rPr>
                <w:i/>
                <w:iCs/>
              </w:rPr>
              <w:t>For example: supermarket food vouchers or food purchases – up to 100 words</w:t>
            </w:r>
          </w:p>
        </w:tc>
      </w:tr>
      <w:tr w:rsidR="00FE4C9F" w:rsidRPr="007B78A3" w14:paraId="2F966471" w14:textId="77777777" w:rsidTr="00FE4C9F">
        <w:tc>
          <w:tcPr>
            <w:tcW w:w="468" w:type="dxa"/>
            <w:vMerge/>
          </w:tcPr>
          <w:p w14:paraId="22846760" w14:textId="77777777" w:rsidR="00FE4C9F" w:rsidRDefault="00FE4C9F" w:rsidP="00683A9A">
            <w:pPr>
              <w:rPr>
                <w:rFonts w:cstheme="minorHAnsi"/>
                <w:b/>
                <w:bCs/>
                <w:color w:val="000000" w:themeColor="text1"/>
              </w:rPr>
            </w:pPr>
          </w:p>
        </w:tc>
        <w:tc>
          <w:tcPr>
            <w:tcW w:w="8548" w:type="dxa"/>
            <w:gridSpan w:val="2"/>
          </w:tcPr>
          <w:p w14:paraId="4C7E97E7" w14:textId="52391F9B" w:rsidR="00FE4C9F" w:rsidRDefault="00FE4C9F" w:rsidP="00683A9A">
            <w:pPr>
              <w:rPr>
                <w:b/>
                <w:bCs/>
              </w:rPr>
            </w:pPr>
          </w:p>
        </w:tc>
      </w:tr>
      <w:tr w:rsidR="00FE4C9F" w:rsidRPr="007B78A3" w14:paraId="22F2D0D5" w14:textId="77777777" w:rsidTr="00FE4C9F">
        <w:tc>
          <w:tcPr>
            <w:tcW w:w="468" w:type="dxa"/>
            <w:vMerge w:val="restart"/>
          </w:tcPr>
          <w:p w14:paraId="6B56FD87" w14:textId="0D504A4C" w:rsidR="00FE4C9F" w:rsidRPr="007B78A3" w:rsidRDefault="00FE4C9F" w:rsidP="00683A9A">
            <w:pPr>
              <w:rPr>
                <w:rFonts w:cstheme="minorHAnsi"/>
                <w:b/>
                <w:bCs/>
                <w:color w:val="000000" w:themeColor="text1"/>
              </w:rPr>
            </w:pPr>
            <w:r>
              <w:rPr>
                <w:rFonts w:cstheme="minorHAnsi"/>
                <w:b/>
                <w:bCs/>
                <w:color w:val="000000" w:themeColor="text1"/>
              </w:rPr>
              <w:t>B5</w:t>
            </w:r>
          </w:p>
        </w:tc>
        <w:tc>
          <w:tcPr>
            <w:tcW w:w="8548" w:type="dxa"/>
            <w:gridSpan w:val="2"/>
          </w:tcPr>
          <w:p w14:paraId="03490288" w14:textId="65C5D56F" w:rsidR="00FE4C9F" w:rsidRPr="00FE4C9F" w:rsidRDefault="00FE4C9F" w:rsidP="00683A9A">
            <w:r>
              <w:rPr>
                <w:b/>
                <w:bCs/>
              </w:rPr>
              <w:t>If the level of support or number of people supported differed from what you originally planned, please briefly explain why.</w:t>
            </w:r>
            <w:r>
              <w:rPr>
                <w:b/>
                <w:bCs/>
              </w:rPr>
              <w:br/>
            </w:r>
            <w:r>
              <w:rPr>
                <w:i/>
                <w:iCs/>
              </w:rPr>
              <w:t>Up to 100 words</w:t>
            </w:r>
          </w:p>
        </w:tc>
      </w:tr>
      <w:tr w:rsidR="00FE4C9F" w:rsidRPr="007B78A3" w14:paraId="2C047396" w14:textId="77777777" w:rsidTr="00FE4C9F">
        <w:tc>
          <w:tcPr>
            <w:tcW w:w="468" w:type="dxa"/>
            <w:vMerge/>
          </w:tcPr>
          <w:p w14:paraId="5842426A" w14:textId="77777777" w:rsidR="00FE4C9F" w:rsidRDefault="00FE4C9F" w:rsidP="00683A9A">
            <w:pPr>
              <w:rPr>
                <w:rFonts w:cstheme="minorHAnsi"/>
                <w:b/>
                <w:bCs/>
                <w:color w:val="000000" w:themeColor="text1"/>
              </w:rPr>
            </w:pPr>
          </w:p>
        </w:tc>
        <w:tc>
          <w:tcPr>
            <w:tcW w:w="8548" w:type="dxa"/>
            <w:gridSpan w:val="2"/>
          </w:tcPr>
          <w:p w14:paraId="00FAAE7C" w14:textId="77777777" w:rsidR="00FE4C9F" w:rsidRDefault="00FE4C9F" w:rsidP="00683A9A">
            <w:pPr>
              <w:rPr>
                <w:b/>
                <w:bCs/>
              </w:rPr>
            </w:pPr>
          </w:p>
        </w:tc>
      </w:tr>
    </w:tbl>
    <w:p w14:paraId="6D94971E" w14:textId="5E141041" w:rsidR="004E5A5B" w:rsidRDefault="004E5A5B">
      <w:pPr>
        <w:rPr>
          <w:rFonts w:cstheme="minorHAnsi"/>
          <w:color w:val="000000" w:themeColor="text1"/>
        </w:rPr>
      </w:pPr>
    </w:p>
    <w:p w14:paraId="28A41664" w14:textId="77777777" w:rsidR="00FE4C9F" w:rsidRDefault="00FE4C9F">
      <w:pPr>
        <w:rPr>
          <w:rFonts w:cstheme="minorHAnsi"/>
          <w:color w:val="000000" w:themeColor="text1"/>
        </w:rPr>
      </w:pPr>
    </w:p>
    <w:p w14:paraId="095E3175" w14:textId="77777777" w:rsidR="00FE4C9F" w:rsidRDefault="00FE4C9F">
      <w:pPr>
        <w:rPr>
          <w:rFonts w:cstheme="minorHAnsi"/>
          <w:color w:val="000000" w:themeColor="text1"/>
        </w:rPr>
      </w:pPr>
    </w:p>
    <w:p w14:paraId="661CD656" w14:textId="77777777" w:rsidR="00FE4C9F" w:rsidRDefault="00FE4C9F">
      <w:pPr>
        <w:rPr>
          <w:rFonts w:cstheme="minorHAnsi"/>
          <w:color w:val="000000" w:themeColor="text1"/>
        </w:rPr>
      </w:pPr>
    </w:p>
    <w:tbl>
      <w:tblPr>
        <w:tblStyle w:val="TableGrid"/>
        <w:tblW w:w="0" w:type="auto"/>
        <w:tblLook w:val="04A0" w:firstRow="1" w:lastRow="0" w:firstColumn="1" w:lastColumn="0" w:noHBand="0" w:noVBand="1"/>
      </w:tblPr>
      <w:tblGrid>
        <w:gridCol w:w="562"/>
        <w:gridCol w:w="8454"/>
      </w:tblGrid>
      <w:tr w:rsidR="00EA434F" w:rsidRPr="007B78A3" w14:paraId="7F01036F" w14:textId="77777777" w:rsidTr="082101B1">
        <w:tc>
          <w:tcPr>
            <w:tcW w:w="9016" w:type="dxa"/>
            <w:gridSpan w:val="2"/>
          </w:tcPr>
          <w:p w14:paraId="5062F294" w14:textId="003F1167" w:rsidR="00EA434F" w:rsidRPr="007B78A3" w:rsidRDefault="00EA434F" w:rsidP="082101B1">
            <w:pPr>
              <w:rPr>
                <w:b/>
                <w:bCs/>
                <w:color w:val="000000" w:themeColor="text1"/>
              </w:rPr>
            </w:pPr>
            <w:r w:rsidRPr="082101B1">
              <w:rPr>
                <w:b/>
                <w:bCs/>
                <w:color w:val="000000" w:themeColor="text1"/>
              </w:rPr>
              <w:t xml:space="preserve">Section C: </w:t>
            </w:r>
            <w:r w:rsidR="00FE4C9F" w:rsidRPr="082101B1">
              <w:rPr>
                <w:b/>
                <w:bCs/>
                <w:color w:val="000000" w:themeColor="text1"/>
              </w:rPr>
              <w:t>Refle</w:t>
            </w:r>
            <w:r w:rsidR="20FB1D17" w:rsidRPr="082101B1">
              <w:rPr>
                <w:b/>
                <w:bCs/>
                <w:color w:val="000000" w:themeColor="text1"/>
              </w:rPr>
              <w:t>c</w:t>
            </w:r>
            <w:r w:rsidR="00FE4C9F" w:rsidRPr="082101B1">
              <w:rPr>
                <w:b/>
                <w:bCs/>
                <w:color w:val="000000" w:themeColor="text1"/>
              </w:rPr>
              <w:t>tions and learning</w:t>
            </w:r>
          </w:p>
        </w:tc>
      </w:tr>
      <w:tr w:rsidR="00EA434F" w:rsidRPr="007B78A3" w14:paraId="05A69BE4" w14:textId="77777777" w:rsidTr="082101B1">
        <w:tc>
          <w:tcPr>
            <w:tcW w:w="562" w:type="dxa"/>
            <w:vMerge w:val="restart"/>
          </w:tcPr>
          <w:p w14:paraId="64EDBA33" w14:textId="4B411B83" w:rsidR="00EA434F" w:rsidRPr="007B78A3" w:rsidRDefault="00EA434F" w:rsidP="000631AB">
            <w:pPr>
              <w:rPr>
                <w:rFonts w:cstheme="minorHAnsi"/>
                <w:b/>
                <w:bCs/>
                <w:color w:val="000000" w:themeColor="text1"/>
              </w:rPr>
            </w:pPr>
            <w:r>
              <w:rPr>
                <w:rFonts w:cstheme="minorHAnsi"/>
                <w:b/>
                <w:bCs/>
                <w:color w:val="000000" w:themeColor="text1"/>
              </w:rPr>
              <w:t>C</w:t>
            </w:r>
            <w:r w:rsidRPr="007B78A3">
              <w:rPr>
                <w:rFonts w:cstheme="minorHAnsi"/>
                <w:b/>
                <w:bCs/>
                <w:color w:val="000000" w:themeColor="text1"/>
              </w:rPr>
              <w:t>1</w:t>
            </w:r>
          </w:p>
        </w:tc>
        <w:tc>
          <w:tcPr>
            <w:tcW w:w="8454" w:type="dxa"/>
          </w:tcPr>
          <w:p w14:paraId="0F0D208E" w14:textId="75BF1EE5" w:rsidR="00EA434F" w:rsidRPr="007B78A3" w:rsidRDefault="00FE4C9F" w:rsidP="000631AB">
            <w:pPr>
              <w:rPr>
                <w:rFonts w:cstheme="minorHAnsi"/>
                <w:b/>
                <w:bCs/>
                <w:color w:val="000000" w:themeColor="text1"/>
              </w:rPr>
            </w:pPr>
            <w:r>
              <w:rPr>
                <w:b/>
                <w:bCs/>
              </w:rPr>
              <w:t xml:space="preserve">What difference did this food support make for the people you supported during this period? </w:t>
            </w:r>
            <w:r w:rsidRPr="00FE4C9F">
              <w:rPr>
                <w:i/>
                <w:iCs/>
              </w:rPr>
              <w:t>Up</w:t>
            </w:r>
            <w:r w:rsidR="00EA434F">
              <w:rPr>
                <w:i/>
                <w:iCs/>
              </w:rPr>
              <w:t xml:space="preserve"> to 150 words.</w:t>
            </w:r>
          </w:p>
        </w:tc>
      </w:tr>
      <w:tr w:rsidR="00EA434F" w:rsidRPr="007B78A3" w14:paraId="4E0A3524" w14:textId="77777777" w:rsidTr="082101B1">
        <w:trPr>
          <w:trHeight w:val="420"/>
        </w:trPr>
        <w:tc>
          <w:tcPr>
            <w:tcW w:w="562" w:type="dxa"/>
            <w:vMerge/>
          </w:tcPr>
          <w:p w14:paraId="63B7250F" w14:textId="77777777" w:rsidR="00EA434F" w:rsidRPr="007B78A3" w:rsidRDefault="00EA434F" w:rsidP="000631AB">
            <w:pPr>
              <w:rPr>
                <w:rFonts w:cstheme="minorHAnsi"/>
                <w:b/>
                <w:bCs/>
                <w:color w:val="000000" w:themeColor="text1"/>
              </w:rPr>
            </w:pPr>
          </w:p>
        </w:tc>
        <w:tc>
          <w:tcPr>
            <w:tcW w:w="8454" w:type="dxa"/>
          </w:tcPr>
          <w:p w14:paraId="0415A93D" w14:textId="77777777" w:rsidR="00EA434F" w:rsidRPr="007B78A3" w:rsidRDefault="00EA434F" w:rsidP="000631AB">
            <w:pPr>
              <w:rPr>
                <w:rFonts w:cstheme="minorHAnsi"/>
                <w:color w:val="000000" w:themeColor="text1"/>
              </w:rPr>
            </w:pPr>
          </w:p>
        </w:tc>
      </w:tr>
      <w:tr w:rsidR="00FE4C9F" w:rsidRPr="007B78A3" w14:paraId="26D63F9D" w14:textId="77777777" w:rsidTr="082101B1">
        <w:tc>
          <w:tcPr>
            <w:tcW w:w="562" w:type="dxa"/>
            <w:vMerge w:val="restart"/>
          </w:tcPr>
          <w:p w14:paraId="088DD64D" w14:textId="24903B9C" w:rsidR="00FE4C9F" w:rsidRPr="007B78A3" w:rsidRDefault="00FE4C9F" w:rsidP="00683A9A">
            <w:pPr>
              <w:rPr>
                <w:rFonts w:cstheme="minorHAnsi"/>
                <w:b/>
                <w:bCs/>
                <w:color w:val="000000" w:themeColor="text1"/>
              </w:rPr>
            </w:pPr>
            <w:r>
              <w:rPr>
                <w:rFonts w:cstheme="minorHAnsi"/>
                <w:b/>
                <w:bCs/>
                <w:color w:val="000000" w:themeColor="text1"/>
              </w:rPr>
              <w:t>C2</w:t>
            </w:r>
          </w:p>
        </w:tc>
        <w:tc>
          <w:tcPr>
            <w:tcW w:w="8454" w:type="dxa"/>
          </w:tcPr>
          <w:p w14:paraId="44630C28" w14:textId="7CC342D5" w:rsidR="00FE4C9F" w:rsidRPr="007B78A3" w:rsidRDefault="00FE4C9F" w:rsidP="00683A9A">
            <w:pPr>
              <w:rPr>
                <w:rFonts w:cstheme="minorHAnsi"/>
                <w:b/>
                <w:bCs/>
                <w:color w:val="000000" w:themeColor="text1"/>
              </w:rPr>
            </w:pPr>
            <w:r>
              <w:rPr>
                <w:b/>
                <w:bCs/>
              </w:rPr>
              <w:t xml:space="preserve">Please provide one short, anonymised example that illustrates how this food support fitted within your wider package of support for an individual or family. </w:t>
            </w:r>
            <w:r>
              <w:rPr>
                <w:i/>
                <w:iCs/>
              </w:rPr>
              <w:br/>
              <w:t>For learning and reporting purposes only. No personal or identifying information is required. Up to 200 words</w:t>
            </w:r>
          </w:p>
        </w:tc>
      </w:tr>
      <w:tr w:rsidR="00FE4C9F" w:rsidRPr="007B78A3" w14:paraId="7E4A77DE" w14:textId="77777777" w:rsidTr="082101B1">
        <w:trPr>
          <w:trHeight w:val="420"/>
        </w:trPr>
        <w:tc>
          <w:tcPr>
            <w:tcW w:w="562" w:type="dxa"/>
            <w:vMerge/>
          </w:tcPr>
          <w:p w14:paraId="04531ECA" w14:textId="77777777" w:rsidR="00FE4C9F" w:rsidRPr="007B78A3" w:rsidRDefault="00FE4C9F" w:rsidP="00683A9A">
            <w:pPr>
              <w:rPr>
                <w:rFonts w:cstheme="minorHAnsi"/>
                <w:b/>
                <w:bCs/>
                <w:color w:val="000000" w:themeColor="text1"/>
              </w:rPr>
            </w:pPr>
          </w:p>
        </w:tc>
        <w:tc>
          <w:tcPr>
            <w:tcW w:w="8454" w:type="dxa"/>
          </w:tcPr>
          <w:p w14:paraId="03D0DA11" w14:textId="77777777" w:rsidR="00FE4C9F" w:rsidRPr="007B78A3" w:rsidRDefault="00FE4C9F" w:rsidP="00683A9A">
            <w:pPr>
              <w:rPr>
                <w:rFonts w:cstheme="minorHAnsi"/>
                <w:color w:val="000000" w:themeColor="text1"/>
              </w:rPr>
            </w:pPr>
          </w:p>
        </w:tc>
      </w:tr>
      <w:tr w:rsidR="00FE4C9F" w:rsidRPr="007B78A3" w14:paraId="08D1CC91" w14:textId="77777777" w:rsidTr="082101B1">
        <w:tc>
          <w:tcPr>
            <w:tcW w:w="562" w:type="dxa"/>
            <w:vMerge w:val="restart"/>
          </w:tcPr>
          <w:p w14:paraId="09E57A9C" w14:textId="0A79DD62" w:rsidR="00FE4C9F" w:rsidRPr="007B78A3" w:rsidRDefault="00FE4C9F" w:rsidP="00683A9A">
            <w:pPr>
              <w:rPr>
                <w:rFonts w:cstheme="minorHAnsi"/>
                <w:b/>
                <w:bCs/>
                <w:color w:val="000000" w:themeColor="text1"/>
              </w:rPr>
            </w:pPr>
            <w:r>
              <w:rPr>
                <w:rFonts w:cstheme="minorHAnsi"/>
                <w:b/>
                <w:bCs/>
                <w:color w:val="000000" w:themeColor="text1"/>
              </w:rPr>
              <w:t>C3</w:t>
            </w:r>
          </w:p>
        </w:tc>
        <w:tc>
          <w:tcPr>
            <w:tcW w:w="8454" w:type="dxa"/>
          </w:tcPr>
          <w:p w14:paraId="439D68FF" w14:textId="00E1E340" w:rsidR="00FE4C9F" w:rsidRPr="007B78A3" w:rsidRDefault="00FE4C9F" w:rsidP="00683A9A">
            <w:pPr>
              <w:rPr>
                <w:rFonts w:cstheme="minorHAnsi"/>
                <w:b/>
                <w:bCs/>
                <w:color w:val="000000" w:themeColor="text1"/>
              </w:rPr>
            </w:pPr>
            <w:r>
              <w:rPr>
                <w:b/>
                <w:bCs/>
              </w:rPr>
              <w:t xml:space="preserve">Is there anything you would do differently if this programme ran again? </w:t>
            </w:r>
            <w:r w:rsidRPr="00FE4C9F">
              <w:rPr>
                <w:i/>
                <w:iCs/>
              </w:rPr>
              <w:t>Up</w:t>
            </w:r>
            <w:r>
              <w:rPr>
                <w:i/>
                <w:iCs/>
              </w:rPr>
              <w:t xml:space="preserve"> to 100 words.</w:t>
            </w:r>
          </w:p>
        </w:tc>
      </w:tr>
      <w:tr w:rsidR="00FE4C9F" w:rsidRPr="007B78A3" w14:paraId="0B8DF5E5" w14:textId="77777777" w:rsidTr="082101B1">
        <w:trPr>
          <w:trHeight w:val="420"/>
        </w:trPr>
        <w:tc>
          <w:tcPr>
            <w:tcW w:w="562" w:type="dxa"/>
            <w:vMerge/>
          </w:tcPr>
          <w:p w14:paraId="73A1868D" w14:textId="77777777" w:rsidR="00FE4C9F" w:rsidRPr="007B78A3" w:rsidRDefault="00FE4C9F" w:rsidP="00683A9A">
            <w:pPr>
              <w:rPr>
                <w:rFonts w:cstheme="minorHAnsi"/>
                <w:b/>
                <w:bCs/>
                <w:color w:val="000000" w:themeColor="text1"/>
              </w:rPr>
            </w:pPr>
          </w:p>
        </w:tc>
        <w:tc>
          <w:tcPr>
            <w:tcW w:w="8454" w:type="dxa"/>
          </w:tcPr>
          <w:p w14:paraId="16B3D20D" w14:textId="77777777" w:rsidR="00FE4C9F" w:rsidRPr="007B78A3" w:rsidRDefault="00FE4C9F" w:rsidP="00683A9A">
            <w:pPr>
              <w:rPr>
                <w:rFonts w:cstheme="minorHAnsi"/>
                <w:color w:val="000000" w:themeColor="text1"/>
              </w:rPr>
            </w:pPr>
          </w:p>
        </w:tc>
      </w:tr>
    </w:tbl>
    <w:p w14:paraId="3D849F7F" w14:textId="50EE2FB4" w:rsidR="001D7D05" w:rsidRPr="007B78A3" w:rsidRDefault="001D7D05" w:rsidP="082101B1">
      <w:pPr>
        <w:rPr>
          <w:color w:val="000000" w:themeColor="text1"/>
        </w:rPr>
      </w:pPr>
    </w:p>
    <w:p w14:paraId="77BD9B2A" w14:textId="75CB6C75" w:rsidR="082101B1" w:rsidRDefault="082101B1" w:rsidP="082101B1">
      <w:pPr>
        <w:rPr>
          <w:color w:val="000000" w:themeColor="text1"/>
        </w:rPr>
      </w:pPr>
    </w:p>
    <w:tbl>
      <w:tblPr>
        <w:tblStyle w:val="TableGrid"/>
        <w:tblW w:w="0" w:type="auto"/>
        <w:tblLook w:val="04A0" w:firstRow="1" w:lastRow="0" w:firstColumn="1" w:lastColumn="0" w:noHBand="0" w:noVBand="1"/>
      </w:tblPr>
      <w:tblGrid>
        <w:gridCol w:w="1129"/>
        <w:gridCol w:w="7887"/>
      </w:tblGrid>
      <w:tr w:rsidR="007B78A3" w:rsidRPr="007B78A3" w14:paraId="60D2C30F" w14:textId="77777777" w:rsidTr="00914BF7">
        <w:tc>
          <w:tcPr>
            <w:tcW w:w="9016" w:type="dxa"/>
            <w:gridSpan w:val="2"/>
          </w:tcPr>
          <w:p w14:paraId="22242CAE" w14:textId="11237B9B" w:rsidR="00AA38C4" w:rsidRPr="007B78A3" w:rsidRDefault="00AA38C4" w:rsidP="00A10C3A">
            <w:pPr>
              <w:rPr>
                <w:rFonts w:cstheme="minorHAnsi"/>
                <w:b/>
                <w:bCs/>
                <w:color w:val="000000" w:themeColor="text1"/>
              </w:rPr>
            </w:pPr>
            <w:r w:rsidRPr="007B78A3">
              <w:rPr>
                <w:rFonts w:cstheme="minorHAnsi"/>
                <w:b/>
                <w:bCs/>
                <w:color w:val="000000" w:themeColor="text1"/>
              </w:rPr>
              <w:t xml:space="preserve">Section </w:t>
            </w:r>
            <w:r w:rsidR="00FE4C9F">
              <w:rPr>
                <w:rFonts w:cstheme="minorHAnsi"/>
                <w:b/>
                <w:bCs/>
                <w:color w:val="000000" w:themeColor="text1"/>
              </w:rPr>
              <w:t>D</w:t>
            </w:r>
            <w:r w:rsidRPr="007B78A3">
              <w:rPr>
                <w:rFonts w:cstheme="minorHAnsi"/>
                <w:b/>
                <w:bCs/>
                <w:color w:val="000000" w:themeColor="text1"/>
              </w:rPr>
              <w:t xml:space="preserve">: </w:t>
            </w:r>
            <w:r w:rsidR="00FE4C9F">
              <w:rPr>
                <w:rFonts w:cstheme="minorHAnsi"/>
                <w:b/>
                <w:bCs/>
                <w:color w:val="000000" w:themeColor="text1"/>
              </w:rPr>
              <w:t>Declaration</w:t>
            </w:r>
          </w:p>
        </w:tc>
      </w:tr>
      <w:tr w:rsidR="007B78A3" w:rsidRPr="007B78A3" w14:paraId="29F21A0E" w14:textId="77777777" w:rsidTr="0035660C">
        <w:tc>
          <w:tcPr>
            <w:tcW w:w="9016" w:type="dxa"/>
            <w:gridSpan w:val="2"/>
          </w:tcPr>
          <w:p w14:paraId="4DBB6A84" w14:textId="723EEFC0" w:rsidR="00C77CCD" w:rsidRPr="00FE4C9F" w:rsidRDefault="00FE4C9F" w:rsidP="00FE4C9F">
            <w:pPr>
              <w:rPr>
                <w:rFonts w:cstheme="minorHAnsi"/>
                <w:i/>
                <w:iCs/>
                <w:color w:val="000000" w:themeColor="text1"/>
              </w:rPr>
            </w:pPr>
            <w:bookmarkStart w:id="0" w:name="_Hlk151724056"/>
            <w:r w:rsidRPr="00FE4C9F">
              <w:rPr>
                <w:b/>
                <w:bCs/>
              </w:rPr>
              <w:t>Please confirm that the information provided is accurate to the best of your knowledge</w:t>
            </w:r>
          </w:p>
        </w:tc>
      </w:tr>
      <w:tr w:rsidR="00FE4C9F" w:rsidRPr="007B78A3" w14:paraId="2B6ECC35" w14:textId="77777777" w:rsidTr="00FE4C9F">
        <w:tc>
          <w:tcPr>
            <w:tcW w:w="1129" w:type="dxa"/>
          </w:tcPr>
          <w:p w14:paraId="0C550EAD" w14:textId="77DEC55A" w:rsidR="00FE4C9F" w:rsidRPr="007B78A3" w:rsidRDefault="00FE4C9F" w:rsidP="00714DA7">
            <w:pPr>
              <w:rPr>
                <w:rFonts w:cstheme="minorHAnsi"/>
                <w:color w:val="000000" w:themeColor="text1"/>
              </w:rPr>
            </w:pPr>
            <w:r w:rsidRPr="007B78A3">
              <w:rPr>
                <w:rFonts w:cstheme="minorHAnsi"/>
                <w:b/>
                <w:bCs/>
                <w:color w:val="000000" w:themeColor="text1"/>
              </w:rPr>
              <w:t>Name</w:t>
            </w:r>
          </w:p>
        </w:tc>
        <w:tc>
          <w:tcPr>
            <w:tcW w:w="7887" w:type="dxa"/>
          </w:tcPr>
          <w:p w14:paraId="3512C07A" w14:textId="1385BA9F" w:rsidR="00FE4C9F" w:rsidRPr="007B78A3" w:rsidRDefault="00FE4C9F" w:rsidP="00714DA7">
            <w:pPr>
              <w:rPr>
                <w:rFonts w:cstheme="minorHAnsi"/>
                <w:color w:val="000000" w:themeColor="text1"/>
              </w:rPr>
            </w:pPr>
          </w:p>
        </w:tc>
      </w:tr>
      <w:tr w:rsidR="00FE4C9F" w:rsidRPr="007B78A3" w14:paraId="5D7AE2FD" w14:textId="77777777" w:rsidTr="00FE4C9F">
        <w:tc>
          <w:tcPr>
            <w:tcW w:w="1129" w:type="dxa"/>
          </w:tcPr>
          <w:p w14:paraId="467ED578" w14:textId="38460E0C" w:rsidR="00FE4C9F" w:rsidRPr="007B78A3" w:rsidRDefault="00FE4C9F" w:rsidP="00714DA7">
            <w:pPr>
              <w:rPr>
                <w:rFonts w:cstheme="minorHAnsi"/>
                <w:color w:val="000000" w:themeColor="text1"/>
              </w:rPr>
            </w:pPr>
            <w:r w:rsidRPr="007B78A3">
              <w:rPr>
                <w:rFonts w:cstheme="minorHAnsi"/>
                <w:b/>
                <w:bCs/>
                <w:color w:val="000000" w:themeColor="text1"/>
              </w:rPr>
              <w:t>Job Title</w:t>
            </w:r>
          </w:p>
        </w:tc>
        <w:tc>
          <w:tcPr>
            <w:tcW w:w="7887" w:type="dxa"/>
          </w:tcPr>
          <w:p w14:paraId="1FDC321A" w14:textId="67CD3533" w:rsidR="00FE4C9F" w:rsidRPr="007B78A3" w:rsidRDefault="00FE4C9F" w:rsidP="00714DA7">
            <w:pPr>
              <w:rPr>
                <w:rFonts w:cstheme="minorHAnsi"/>
                <w:color w:val="000000" w:themeColor="text1"/>
              </w:rPr>
            </w:pPr>
          </w:p>
        </w:tc>
      </w:tr>
      <w:tr w:rsidR="00FE4C9F" w:rsidRPr="007B78A3" w14:paraId="179B4A5F" w14:textId="77777777" w:rsidTr="00FE4C9F">
        <w:tc>
          <w:tcPr>
            <w:tcW w:w="1129" w:type="dxa"/>
          </w:tcPr>
          <w:p w14:paraId="3DA3C2A5" w14:textId="6F5EFADF" w:rsidR="00FE4C9F" w:rsidRPr="007B78A3" w:rsidRDefault="00FE4C9F" w:rsidP="00714DA7">
            <w:pPr>
              <w:rPr>
                <w:rFonts w:cstheme="minorHAnsi"/>
                <w:b/>
                <w:bCs/>
                <w:color w:val="000000" w:themeColor="text1"/>
              </w:rPr>
            </w:pPr>
            <w:r w:rsidRPr="007B78A3">
              <w:rPr>
                <w:rFonts w:cstheme="minorHAnsi"/>
                <w:b/>
                <w:bCs/>
                <w:color w:val="000000" w:themeColor="text1"/>
              </w:rPr>
              <w:t>Date</w:t>
            </w:r>
          </w:p>
        </w:tc>
        <w:tc>
          <w:tcPr>
            <w:tcW w:w="7887" w:type="dxa"/>
          </w:tcPr>
          <w:p w14:paraId="4E6F1C3E" w14:textId="77777777" w:rsidR="00FE4C9F" w:rsidRPr="007B78A3" w:rsidRDefault="00FE4C9F" w:rsidP="00714DA7">
            <w:pPr>
              <w:rPr>
                <w:rFonts w:cstheme="minorHAnsi"/>
                <w:color w:val="000000" w:themeColor="text1"/>
              </w:rPr>
            </w:pPr>
          </w:p>
        </w:tc>
      </w:tr>
      <w:bookmarkEnd w:id="0"/>
    </w:tbl>
    <w:p w14:paraId="1A47A48B" w14:textId="5170F66E" w:rsidR="00332540" w:rsidRDefault="00332540">
      <w:pPr>
        <w:rPr>
          <w:rFonts w:cstheme="minorHAnsi"/>
          <w:color w:val="000000" w:themeColor="text1"/>
        </w:rPr>
      </w:pPr>
    </w:p>
    <w:p w14:paraId="10DCEC37" w14:textId="77777777" w:rsidR="00D50278" w:rsidRPr="00D50278" w:rsidRDefault="00D50278" w:rsidP="00D50278">
      <w:pPr>
        <w:rPr>
          <w:rFonts w:cstheme="minorHAnsi"/>
          <w:color w:val="000000" w:themeColor="text1"/>
        </w:rPr>
      </w:pPr>
      <w:r w:rsidRPr="00D50278">
        <w:rPr>
          <w:rFonts w:cstheme="minorHAnsi"/>
          <w:color w:val="000000" w:themeColor="text1"/>
        </w:rPr>
        <w:t>Please send your completed form to grants@hwct.org.uk</w:t>
      </w:r>
    </w:p>
    <w:p w14:paraId="7691C759" w14:textId="0ABB2143" w:rsidR="00D50278" w:rsidRPr="00D50278" w:rsidRDefault="00D50278" w:rsidP="00D50278">
      <w:pPr>
        <w:rPr>
          <w:rFonts w:cstheme="minorHAnsi"/>
          <w:color w:val="000000" w:themeColor="text1"/>
        </w:rPr>
      </w:pPr>
      <w:r w:rsidRPr="00D50278">
        <w:rPr>
          <w:rFonts w:cstheme="minorHAnsi"/>
          <w:color w:val="000000" w:themeColor="text1"/>
        </w:rPr>
        <w:br/>
        <w:t xml:space="preserve">We appreciate the time taken to share information about how the funding was used and the difference it has made. We also recognise the important work your organisation does to support people in </w:t>
      </w:r>
      <w:r>
        <w:rPr>
          <w:rFonts w:cstheme="minorHAnsi"/>
          <w:color w:val="000000" w:themeColor="text1"/>
        </w:rPr>
        <w:t>our</w:t>
      </w:r>
      <w:r w:rsidRPr="00D50278">
        <w:rPr>
          <w:rFonts w:cstheme="minorHAnsi"/>
          <w:color w:val="000000" w:themeColor="text1"/>
        </w:rPr>
        <w:t xml:space="preserve"> community, and we are grateful for your contribution.</w:t>
      </w:r>
    </w:p>
    <w:p w14:paraId="3239E94F" w14:textId="14E0B35C" w:rsidR="00332540" w:rsidRPr="00332540" w:rsidRDefault="00D50278" w:rsidP="00D50278">
      <w:pPr>
        <w:rPr>
          <w:rFonts w:cstheme="minorHAnsi"/>
          <w:i/>
          <w:iCs/>
          <w:color w:val="767171" w:themeColor="background2" w:themeShade="80"/>
        </w:rPr>
      </w:pPr>
      <w:r>
        <w:rPr>
          <w:rFonts w:cstheme="minorHAnsi"/>
          <w:b/>
          <w:bCs/>
          <w:color w:val="000000" w:themeColor="text1"/>
        </w:rPr>
        <w:br/>
      </w:r>
      <w:r w:rsidRPr="00D50278">
        <w:rPr>
          <w:rFonts w:cstheme="minorHAnsi"/>
          <w:color w:val="000000" w:themeColor="text1"/>
        </w:rPr>
        <w:t>Stuart Woltkamp-Moon</w:t>
      </w:r>
      <w:r w:rsidRPr="00D50278">
        <w:rPr>
          <w:rFonts w:cstheme="minorHAnsi"/>
          <w:color w:val="000000" w:themeColor="text1"/>
        </w:rPr>
        <w:br/>
        <w:t>Director</w:t>
      </w:r>
    </w:p>
    <w:sectPr w:rsidR="00332540" w:rsidRPr="00332540" w:rsidSect="00F6235D">
      <w:headerReference w:type="default" r:id="rId12"/>
      <w:footerReference w:type="default" r:id="rId13"/>
      <w:headerReference w:type="first" r:id="rId14"/>
      <w:pgSz w:w="11906" w:h="16838"/>
      <w:pgMar w:top="1560" w:right="1440" w:bottom="1440" w:left="1440" w:header="708" w:footer="57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4385B" w14:textId="77777777" w:rsidR="00B540CA" w:rsidRDefault="00B540CA" w:rsidP="00CF74E5">
      <w:pPr>
        <w:spacing w:after="0" w:line="240" w:lineRule="auto"/>
      </w:pPr>
      <w:r>
        <w:separator/>
      </w:r>
    </w:p>
  </w:endnote>
  <w:endnote w:type="continuationSeparator" w:id="0">
    <w:p w14:paraId="36C52B16" w14:textId="77777777" w:rsidR="00B540CA" w:rsidRDefault="00B540CA" w:rsidP="00CF7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553867"/>
      <w:docPartObj>
        <w:docPartGallery w:val="Page Numbers (Bottom of Page)"/>
        <w:docPartUnique/>
      </w:docPartObj>
    </w:sdtPr>
    <w:sdtEndPr>
      <w:rPr>
        <w:color w:val="BFBFBF" w:themeColor="background1" w:themeShade="BF"/>
      </w:rPr>
    </w:sdtEndPr>
    <w:sdtContent>
      <w:sdt>
        <w:sdtPr>
          <w:id w:val="-1769616900"/>
          <w:docPartObj>
            <w:docPartGallery w:val="Page Numbers (Top of Page)"/>
            <w:docPartUnique/>
          </w:docPartObj>
        </w:sdtPr>
        <w:sdtEndPr>
          <w:rPr>
            <w:color w:val="BFBFBF" w:themeColor="background1" w:themeShade="BF"/>
          </w:rPr>
        </w:sdtEndPr>
        <w:sdtContent>
          <w:p w14:paraId="37C197C3" w14:textId="2294F7EB" w:rsidR="00CF74E5" w:rsidRDefault="00CF74E5">
            <w:pPr>
              <w:pStyle w:val="Footer"/>
              <w:jc w:val="right"/>
              <w:rPr>
                <w:b/>
                <w:bCs/>
              </w:rPr>
            </w:pPr>
            <w:r w:rsidRPr="00CF74E5">
              <w:t xml:space="preserve">Page </w:t>
            </w:r>
            <w:r w:rsidRPr="00CF74E5">
              <w:rPr>
                <w:b/>
                <w:bCs/>
              </w:rPr>
              <w:fldChar w:fldCharType="begin"/>
            </w:r>
            <w:r w:rsidRPr="00CF74E5">
              <w:rPr>
                <w:b/>
                <w:bCs/>
              </w:rPr>
              <w:instrText xml:space="preserve"> PAGE </w:instrText>
            </w:r>
            <w:r w:rsidRPr="00CF74E5">
              <w:rPr>
                <w:b/>
                <w:bCs/>
              </w:rPr>
              <w:fldChar w:fldCharType="separate"/>
            </w:r>
            <w:r w:rsidRPr="00CF74E5">
              <w:rPr>
                <w:b/>
                <w:bCs/>
                <w:noProof/>
              </w:rPr>
              <w:t>2</w:t>
            </w:r>
            <w:r w:rsidRPr="00CF74E5">
              <w:rPr>
                <w:b/>
                <w:bCs/>
              </w:rPr>
              <w:fldChar w:fldCharType="end"/>
            </w:r>
            <w:r w:rsidRPr="00CF74E5">
              <w:t xml:space="preserve"> of </w:t>
            </w:r>
            <w:r w:rsidRPr="00CF74E5">
              <w:rPr>
                <w:b/>
                <w:bCs/>
              </w:rPr>
              <w:fldChar w:fldCharType="begin"/>
            </w:r>
            <w:r w:rsidRPr="00CF74E5">
              <w:rPr>
                <w:b/>
                <w:bCs/>
              </w:rPr>
              <w:instrText xml:space="preserve"> NUMPAGES  </w:instrText>
            </w:r>
            <w:r w:rsidRPr="00CF74E5">
              <w:rPr>
                <w:b/>
                <w:bCs/>
              </w:rPr>
              <w:fldChar w:fldCharType="separate"/>
            </w:r>
            <w:r w:rsidRPr="00CF74E5">
              <w:rPr>
                <w:b/>
                <w:bCs/>
                <w:noProof/>
              </w:rPr>
              <w:t>2</w:t>
            </w:r>
            <w:r w:rsidRPr="00CF74E5">
              <w:rPr>
                <w:b/>
                <w:bCs/>
              </w:rPr>
              <w:fldChar w:fldCharType="end"/>
            </w:r>
            <w:r>
              <w:rPr>
                <w:b/>
                <w:bCs/>
              </w:rPr>
              <w:br/>
            </w:r>
          </w:p>
          <w:p w14:paraId="6256A9A7" w14:textId="005CCD46" w:rsidR="00CF74E5" w:rsidRPr="00332540" w:rsidRDefault="00CF74E5" w:rsidP="00CF74E5">
            <w:pPr>
              <w:pStyle w:val="Footer"/>
              <w:rPr>
                <w:color w:val="BFBFBF" w:themeColor="background1" w:themeShade="BF"/>
              </w:rPr>
            </w:pPr>
            <w:r w:rsidRPr="00332540">
              <w:rPr>
                <w:color w:val="BFBFBF" w:themeColor="background1" w:themeShade="BF"/>
              </w:rPr>
              <w:t xml:space="preserve">344-354 Gray’s Inn Road, London, WC1X 8BP  </w:t>
            </w:r>
            <w:r w:rsidRPr="00332540">
              <w:rPr>
                <w:rFonts w:ascii="Webdings" w:eastAsia="Webdings" w:hAnsi="Webdings" w:cs="Webdings"/>
                <w:color w:val="BFBFBF" w:themeColor="background1" w:themeShade="BF"/>
              </w:rPr>
              <w:t>ü</w:t>
            </w:r>
            <w:r w:rsidRPr="00332540">
              <w:rPr>
                <w:color w:val="BFBFBF" w:themeColor="background1" w:themeShade="BF"/>
              </w:rPr>
              <w:t xml:space="preserve">  </w:t>
            </w:r>
            <w:hyperlink r:id="rId1" w:history="1">
              <w:r w:rsidRPr="00332540">
                <w:rPr>
                  <w:rStyle w:val="Hyperlink"/>
                  <w:color w:val="BFBFBF" w:themeColor="background1" w:themeShade="BF"/>
                </w:rPr>
                <w:t>www.hwct.org.uk</w:t>
              </w:r>
            </w:hyperlink>
            <w:r w:rsidRPr="00332540">
              <w:rPr>
                <w:color w:val="BFBFBF" w:themeColor="background1" w:themeShade="BF"/>
              </w:rPr>
              <w:t xml:space="preserve">   </w:t>
            </w:r>
            <w:r w:rsidRPr="00332540">
              <w:rPr>
                <w:rFonts w:ascii="Webdings" w:eastAsia="Webdings" w:hAnsi="Webdings" w:cs="Webdings"/>
                <w:color w:val="BFBFBF" w:themeColor="background1" w:themeShade="BF"/>
              </w:rPr>
              <w:t>□</w:t>
            </w:r>
            <w:r w:rsidRPr="00332540">
              <w:rPr>
                <w:color w:val="BFBFBF" w:themeColor="background1" w:themeShade="BF"/>
              </w:rPr>
              <w:t xml:space="preserve">  </w:t>
            </w:r>
            <w:hyperlink r:id="rId2" w:history="1">
              <w:r w:rsidR="00D54123" w:rsidRPr="00332540">
                <w:rPr>
                  <w:rStyle w:val="Hyperlink"/>
                  <w:color w:val="BFBFBF" w:themeColor="background1" w:themeShade="BF"/>
                </w:rPr>
                <w:t>grants@hwct.org.uk</w:t>
              </w:r>
            </w:hyperlink>
            <w:r w:rsidRPr="00332540">
              <w:rPr>
                <w:color w:val="BFBFBF" w:themeColor="background1" w:themeShade="BF"/>
              </w:rPr>
              <w:t xml:space="preserve"> </w:t>
            </w:r>
            <w:r w:rsidRPr="00332540">
              <w:rPr>
                <w:color w:val="BFBFBF" w:themeColor="background1" w:themeShade="BF"/>
              </w:rPr>
              <w:br/>
              <w:t>Registered charity: 1094611 Registered Company: 04541031</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8866E" w14:textId="77777777" w:rsidR="00B540CA" w:rsidRDefault="00B540CA" w:rsidP="00CF74E5">
      <w:pPr>
        <w:spacing w:after="0" w:line="240" w:lineRule="auto"/>
      </w:pPr>
      <w:r>
        <w:separator/>
      </w:r>
    </w:p>
  </w:footnote>
  <w:footnote w:type="continuationSeparator" w:id="0">
    <w:p w14:paraId="7C448A53" w14:textId="77777777" w:rsidR="00B540CA" w:rsidRDefault="00B540CA" w:rsidP="00CF74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C8FFE" w14:textId="5BF49C73" w:rsidR="00CF74E5" w:rsidRPr="00F6235D" w:rsidRDefault="00426B8D" w:rsidP="00CB417F">
    <w:pPr>
      <w:rPr>
        <w:b/>
        <w:bCs/>
        <w:color w:val="D0CECE" w:themeColor="background2" w:themeShade="E6"/>
        <w:sz w:val="28"/>
        <w:szCs w:val="28"/>
      </w:rPr>
    </w:pPr>
    <w:r w:rsidRPr="00F6235D">
      <w:rPr>
        <w:b/>
        <w:bCs/>
        <w:color w:val="D0CECE" w:themeColor="background2" w:themeShade="E6"/>
        <w:sz w:val="28"/>
        <w:szCs w:val="28"/>
      </w:rPr>
      <w:br/>
    </w:r>
    <w:r w:rsidR="00CB417F" w:rsidRPr="00F6235D">
      <w:rPr>
        <w:b/>
        <w:bCs/>
        <w:color w:val="D0CECE" w:themeColor="background2" w:themeShade="E6"/>
        <w:sz w:val="28"/>
        <w:szCs w:val="28"/>
      </w:rPr>
      <w:t>HWCT Summer &amp; Winter Support Program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00AFC" w14:textId="10E027CA" w:rsidR="00F6235D" w:rsidRDefault="00F6235D">
    <w:pPr>
      <w:pStyle w:val="Header"/>
    </w:pPr>
    <w:r w:rsidRPr="00CF74E5">
      <w:rPr>
        <w:b/>
        <w:bCs/>
        <w:noProof/>
        <w:sz w:val="28"/>
        <w:szCs w:val="28"/>
      </w:rPr>
      <w:drawing>
        <wp:anchor distT="0" distB="0" distL="114300" distR="114300" simplePos="0" relativeHeight="251661312" behindDoc="0" locked="0" layoutInCell="1" allowOverlap="1" wp14:anchorId="02632AE8" wp14:editId="525A6944">
          <wp:simplePos x="0" y="0"/>
          <wp:positionH relativeFrom="column">
            <wp:posOffset>4223657</wp:posOffset>
          </wp:positionH>
          <wp:positionV relativeFrom="paragraph">
            <wp:posOffset>-153035</wp:posOffset>
          </wp:positionV>
          <wp:extent cx="2168091" cy="605790"/>
          <wp:effectExtent l="0" t="0" r="3810" b="3810"/>
          <wp:wrapNone/>
          <wp:docPr id="477387353" name="Picture 47738735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168091" cy="6057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2"/>
    <w:multiLevelType w:val="multilevel"/>
    <w:tmpl w:val="B3240924"/>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 w15:restartNumberingAfterBreak="0">
    <w:nsid w:val="05C34193"/>
    <w:multiLevelType w:val="multilevel"/>
    <w:tmpl w:val="D2161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E04CB"/>
    <w:multiLevelType w:val="hybridMultilevel"/>
    <w:tmpl w:val="7BDE8AF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7A6026"/>
    <w:multiLevelType w:val="hybridMultilevel"/>
    <w:tmpl w:val="C5781C1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042770A"/>
    <w:multiLevelType w:val="hybridMultilevel"/>
    <w:tmpl w:val="F69ED4B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B90876"/>
    <w:multiLevelType w:val="multilevel"/>
    <w:tmpl w:val="B100F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1690497">
    <w:abstractNumId w:val="3"/>
  </w:num>
  <w:num w:numId="2" w16cid:durableId="1618754586">
    <w:abstractNumId w:val="4"/>
  </w:num>
  <w:num w:numId="3" w16cid:durableId="117379608">
    <w:abstractNumId w:val="0"/>
  </w:num>
  <w:num w:numId="4" w16cid:durableId="1690913186">
    <w:abstractNumId w:val="5"/>
  </w:num>
  <w:num w:numId="5" w16cid:durableId="1718771513">
    <w:abstractNumId w:val="1"/>
  </w:num>
  <w:num w:numId="6" w16cid:durableId="4157121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74E5"/>
    <w:rsid w:val="00024D94"/>
    <w:rsid w:val="00030153"/>
    <w:rsid w:val="00037C49"/>
    <w:rsid w:val="000637FA"/>
    <w:rsid w:val="000725F7"/>
    <w:rsid w:val="00075FF4"/>
    <w:rsid w:val="00082A45"/>
    <w:rsid w:val="00087901"/>
    <w:rsid w:val="00093513"/>
    <w:rsid w:val="000A23E8"/>
    <w:rsid w:val="000A4EDB"/>
    <w:rsid w:val="000A6BEC"/>
    <w:rsid w:val="000D57CB"/>
    <w:rsid w:val="000F09CB"/>
    <w:rsid w:val="00102D07"/>
    <w:rsid w:val="00110ED9"/>
    <w:rsid w:val="0013686F"/>
    <w:rsid w:val="001374F1"/>
    <w:rsid w:val="00144B86"/>
    <w:rsid w:val="00167708"/>
    <w:rsid w:val="00171A1B"/>
    <w:rsid w:val="00185F41"/>
    <w:rsid w:val="001861CA"/>
    <w:rsid w:val="00196E45"/>
    <w:rsid w:val="001A117B"/>
    <w:rsid w:val="001A4239"/>
    <w:rsid w:val="001B1B9B"/>
    <w:rsid w:val="001B558F"/>
    <w:rsid w:val="001C1B9D"/>
    <w:rsid w:val="001C3F4F"/>
    <w:rsid w:val="001D4019"/>
    <w:rsid w:val="001D7D05"/>
    <w:rsid w:val="00217222"/>
    <w:rsid w:val="00223ABE"/>
    <w:rsid w:val="00234B27"/>
    <w:rsid w:val="002653EC"/>
    <w:rsid w:val="00275712"/>
    <w:rsid w:val="002871CE"/>
    <w:rsid w:val="0029316B"/>
    <w:rsid w:val="002A2487"/>
    <w:rsid w:val="002B37A0"/>
    <w:rsid w:val="002D51A5"/>
    <w:rsid w:val="002D5954"/>
    <w:rsid w:val="002D784E"/>
    <w:rsid w:val="002E4890"/>
    <w:rsid w:val="002F31B1"/>
    <w:rsid w:val="002F33D2"/>
    <w:rsid w:val="00310AD9"/>
    <w:rsid w:val="00331828"/>
    <w:rsid w:val="00332540"/>
    <w:rsid w:val="0034321F"/>
    <w:rsid w:val="003534F1"/>
    <w:rsid w:val="00362046"/>
    <w:rsid w:val="003634CA"/>
    <w:rsid w:val="00366722"/>
    <w:rsid w:val="003743C4"/>
    <w:rsid w:val="00374E8E"/>
    <w:rsid w:val="00376360"/>
    <w:rsid w:val="00391855"/>
    <w:rsid w:val="00393DA6"/>
    <w:rsid w:val="003A26FD"/>
    <w:rsid w:val="003D75A0"/>
    <w:rsid w:val="003E3E29"/>
    <w:rsid w:val="00407332"/>
    <w:rsid w:val="00426B8D"/>
    <w:rsid w:val="00435839"/>
    <w:rsid w:val="00436234"/>
    <w:rsid w:val="00436B57"/>
    <w:rsid w:val="00457AEF"/>
    <w:rsid w:val="004733DF"/>
    <w:rsid w:val="0049724B"/>
    <w:rsid w:val="004A0267"/>
    <w:rsid w:val="004B3E5F"/>
    <w:rsid w:val="004B5E89"/>
    <w:rsid w:val="004D0690"/>
    <w:rsid w:val="004E4BF3"/>
    <w:rsid w:val="004E580B"/>
    <w:rsid w:val="004E5A5B"/>
    <w:rsid w:val="004F078C"/>
    <w:rsid w:val="004F4A75"/>
    <w:rsid w:val="00500D0C"/>
    <w:rsid w:val="005051C0"/>
    <w:rsid w:val="0051218F"/>
    <w:rsid w:val="005160DA"/>
    <w:rsid w:val="00551D3B"/>
    <w:rsid w:val="00573261"/>
    <w:rsid w:val="00575D8E"/>
    <w:rsid w:val="00576B12"/>
    <w:rsid w:val="005807DC"/>
    <w:rsid w:val="00583DC9"/>
    <w:rsid w:val="005A7966"/>
    <w:rsid w:val="005C1070"/>
    <w:rsid w:val="005E0A10"/>
    <w:rsid w:val="005E3C02"/>
    <w:rsid w:val="005E67D4"/>
    <w:rsid w:val="00607292"/>
    <w:rsid w:val="0060753E"/>
    <w:rsid w:val="0061646B"/>
    <w:rsid w:val="006211F6"/>
    <w:rsid w:val="00626DA8"/>
    <w:rsid w:val="006315B5"/>
    <w:rsid w:val="00636D8C"/>
    <w:rsid w:val="00651EB2"/>
    <w:rsid w:val="006721AC"/>
    <w:rsid w:val="00687BF9"/>
    <w:rsid w:val="006C1BCB"/>
    <w:rsid w:val="006E360E"/>
    <w:rsid w:val="00710EE5"/>
    <w:rsid w:val="00714DA7"/>
    <w:rsid w:val="00717C92"/>
    <w:rsid w:val="007230C0"/>
    <w:rsid w:val="00742847"/>
    <w:rsid w:val="0076153A"/>
    <w:rsid w:val="00766F3A"/>
    <w:rsid w:val="00782B71"/>
    <w:rsid w:val="007834CD"/>
    <w:rsid w:val="00785E13"/>
    <w:rsid w:val="00787CA9"/>
    <w:rsid w:val="00794734"/>
    <w:rsid w:val="0079619D"/>
    <w:rsid w:val="007B2284"/>
    <w:rsid w:val="007B296E"/>
    <w:rsid w:val="007B5CA3"/>
    <w:rsid w:val="007B74C7"/>
    <w:rsid w:val="007B78A3"/>
    <w:rsid w:val="007B7E6E"/>
    <w:rsid w:val="007C22E2"/>
    <w:rsid w:val="007D39C0"/>
    <w:rsid w:val="007D58F2"/>
    <w:rsid w:val="007F2D27"/>
    <w:rsid w:val="007F471F"/>
    <w:rsid w:val="008020BB"/>
    <w:rsid w:val="00803093"/>
    <w:rsid w:val="00810A47"/>
    <w:rsid w:val="00812E20"/>
    <w:rsid w:val="00814A9B"/>
    <w:rsid w:val="00823D60"/>
    <w:rsid w:val="00831434"/>
    <w:rsid w:val="00836933"/>
    <w:rsid w:val="00842D3D"/>
    <w:rsid w:val="00863380"/>
    <w:rsid w:val="0086423F"/>
    <w:rsid w:val="008835CF"/>
    <w:rsid w:val="00883B7D"/>
    <w:rsid w:val="00896FCC"/>
    <w:rsid w:val="008B29AA"/>
    <w:rsid w:val="008C20AE"/>
    <w:rsid w:val="008C6E11"/>
    <w:rsid w:val="008C749F"/>
    <w:rsid w:val="008E15E3"/>
    <w:rsid w:val="00917106"/>
    <w:rsid w:val="009259BE"/>
    <w:rsid w:val="009362E6"/>
    <w:rsid w:val="00955FA4"/>
    <w:rsid w:val="00984D0F"/>
    <w:rsid w:val="0099785A"/>
    <w:rsid w:val="009A3AC4"/>
    <w:rsid w:val="009A4929"/>
    <w:rsid w:val="009D3D1F"/>
    <w:rsid w:val="009E74BD"/>
    <w:rsid w:val="009F42AF"/>
    <w:rsid w:val="00A0030C"/>
    <w:rsid w:val="00A0492E"/>
    <w:rsid w:val="00A051E4"/>
    <w:rsid w:val="00A1147E"/>
    <w:rsid w:val="00A340BB"/>
    <w:rsid w:val="00A3659D"/>
    <w:rsid w:val="00A4358F"/>
    <w:rsid w:val="00A445F4"/>
    <w:rsid w:val="00A462AB"/>
    <w:rsid w:val="00A56C4F"/>
    <w:rsid w:val="00A7452E"/>
    <w:rsid w:val="00A820A8"/>
    <w:rsid w:val="00A940EF"/>
    <w:rsid w:val="00A96A49"/>
    <w:rsid w:val="00AA38C4"/>
    <w:rsid w:val="00AA64DB"/>
    <w:rsid w:val="00AC0658"/>
    <w:rsid w:val="00AC0DD0"/>
    <w:rsid w:val="00AC64DD"/>
    <w:rsid w:val="00AC730C"/>
    <w:rsid w:val="00AC7AE3"/>
    <w:rsid w:val="00AC7CFA"/>
    <w:rsid w:val="00AE20F7"/>
    <w:rsid w:val="00AE32DE"/>
    <w:rsid w:val="00B05439"/>
    <w:rsid w:val="00B124D5"/>
    <w:rsid w:val="00B540CA"/>
    <w:rsid w:val="00B63ECA"/>
    <w:rsid w:val="00B7395B"/>
    <w:rsid w:val="00B93C5F"/>
    <w:rsid w:val="00B96FB1"/>
    <w:rsid w:val="00BA2F1E"/>
    <w:rsid w:val="00BB53CA"/>
    <w:rsid w:val="00BB62FE"/>
    <w:rsid w:val="00BE38C3"/>
    <w:rsid w:val="00C024F2"/>
    <w:rsid w:val="00C05558"/>
    <w:rsid w:val="00C12D26"/>
    <w:rsid w:val="00C16AFF"/>
    <w:rsid w:val="00C33750"/>
    <w:rsid w:val="00C46020"/>
    <w:rsid w:val="00C500A0"/>
    <w:rsid w:val="00C54BC3"/>
    <w:rsid w:val="00C54EA4"/>
    <w:rsid w:val="00C63497"/>
    <w:rsid w:val="00C702BE"/>
    <w:rsid w:val="00C70DB3"/>
    <w:rsid w:val="00C77CCD"/>
    <w:rsid w:val="00C80B77"/>
    <w:rsid w:val="00C84195"/>
    <w:rsid w:val="00C858CC"/>
    <w:rsid w:val="00C92AB6"/>
    <w:rsid w:val="00CA0CEC"/>
    <w:rsid w:val="00CA4859"/>
    <w:rsid w:val="00CA645F"/>
    <w:rsid w:val="00CB313A"/>
    <w:rsid w:val="00CB417F"/>
    <w:rsid w:val="00CB42A1"/>
    <w:rsid w:val="00CB4D8F"/>
    <w:rsid w:val="00CC5C72"/>
    <w:rsid w:val="00CC7BD7"/>
    <w:rsid w:val="00CD09E1"/>
    <w:rsid w:val="00CF1CFA"/>
    <w:rsid w:val="00CF63E3"/>
    <w:rsid w:val="00CF74E5"/>
    <w:rsid w:val="00D0116E"/>
    <w:rsid w:val="00D013FE"/>
    <w:rsid w:val="00D02F09"/>
    <w:rsid w:val="00D213BC"/>
    <w:rsid w:val="00D25692"/>
    <w:rsid w:val="00D31D41"/>
    <w:rsid w:val="00D3436D"/>
    <w:rsid w:val="00D415E5"/>
    <w:rsid w:val="00D50278"/>
    <w:rsid w:val="00D512E7"/>
    <w:rsid w:val="00D54123"/>
    <w:rsid w:val="00D776D6"/>
    <w:rsid w:val="00D85EC4"/>
    <w:rsid w:val="00D96F11"/>
    <w:rsid w:val="00DB1CA9"/>
    <w:rsid w:val="00DB4A99"/>
    <w:rsid w:val="00DC0D58"/>
    <w:rsid w:val="00DC5EDA"/>
    <w:rsid w:val="00DC7B5C"/>
    <w:rsid w:val="00DE4876"/>
    <w:rsid w:val="00E04B39"/>
    <w:rsid w:val="00E241DB"/>
    <w:rsid w:val="00E3268E"/>
    <w:rsid w:val="00E33E5D"/>
    <w:rsid w:val="00E43125"/>
    <w:rsid w:val="00E546B0"/>
    <w:rsid w:val="00E57F34"/>
    <w:rsid w:val="00E600B7"/>
    <w:rsid w:val="00E65DFD"/>
    <w:rsid w:val="00E67599"/>
    <w:rsid w:val="00E71776"/>
    <w:rsid w:val="00E73880"/>
    <w:rsid w:val="00E73E73"/>
    <w:rsid w:val="00E762AA"/>
    <w:rsid w:val="00E917B3"/>
    <w:rsid w:val="00E91BA9"/>
    <w:rsid w:val="00E971D8"/>
    <w:rsid w:val="00E97A5D"/>
    <w:rsid w:val="00EA3C23"/>
    <w:rsid w:val="00EA434F"/>
    <w:rsid w:val="00EB42DE"/>
    <w:rsid w:val="00EB5D52"/>
    <w:rsid w:val="00ED22B6"/>
    <w:rsid w:val="00ED536B"/>
    <w:rsid w:val="00EF42B7"/>
    <w:rsid w:val="00F01D0B"/>
    <w:rsid w:val="00F05F85"/>
    <w:rsid w:val="00F20F95"/>
    <w:rsid w:val="00F30E91"/>
    <w:rsid w:val="00F6235D"/>
    <w:rsid w:val="00F652C1"/>
    <w:rsid w:val="00F7684E"/>
    <w:rsid w:val="00F90BA6"/>
    <w:rsid w:val="00F94696"/>
    <w:rsid w:val="00FC04DA"/>
    <w:rsid w:val="00FD0BCB"/>
    <w:rsid w:val="00FD4466"/>
    <w:rsid w:val="00FD6FFF"/>
    <w:rsid w:val="00FE4C9F"/>
    <w:rsid w:val="00FE68B2"/>
    <w:rsid w:val="00FE7EEA"/>
    <w:rsid w:val="00FF466D"/>
    <w:rsid w:val="082101B1"/>
    <w:rsid w:val="113D7D4D"/>
    <w:rsid w:val="20FB1D17"/>
    <w:rsid w:val="4654524B"/>
    <w:rsid w:val="6F5836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D12516"/>
  <w15:chartTrackingRefBased/>
  <w15:docId w15:val="{A198F1D1-02BD-4029-92DC-7E7F838F9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FE4C9F"/>
    <w:pPr>
      <w:keepNext/>
      <w:keepLines/>
      <w:spacing w:before="160" w:after="80" w:line="240" w:lineRule="auto"/>
      <w:outlineLvl w:val="1"/>
    </w:pPr>
    <w:rPr>
      <w:rFonts w:asciiTheme="majorHAnsi" w:eastAsiaTheme="majorEastAsia" w:hAnsiTheme="majorHAnsi" w:cstheme="majorBidi"/>
      <w:color w:val="2F5496" w:themeColor="accent1" w:themeShade="BF"/>
      <w:kern w:val="0"/>
      <w:sz w:val="32"/>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74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74E5"/>
  </w:style>
  <w:style w:type="paragraph" w:styleId="Footer">
    <w:name w:val="footer"/>
    <w:basedOn w:val="Normal"/>
    <w:link w:val="FooterChar"/>
    <w:uiPriority w:val="99"/>
    <w:unhideWhenUsed/>
    <w:rsid w:val="00CF74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74E5"/>
  </w:style>
  <w:style w:type="character" w:styleId="Hyperlink">
    <w:name w:val="Hyperlink"/>
    <w:basedOn w:val="DefaultParagraphFont"/>
    <w:uiPriority w:val="99"/>
    <w:unhideWhenUsed/>
    <w:rsid w:val="00CF74E5"/>
    <w:rPr>
      <w:color w:val="0563C1" w:themeColor="hyperlink"/>
      <w:u w:val="single"/>
    </w:rPr>
  </w:style>
  <w:style w:type="character" w:styleId="UnresolvedMention">
    <w:name w:val="Unresolved Mention"/>
    <w:basedOn w:val="DefaultParagraphFont"/>
    <w:uiPriority w:val="99"/>
    <w:semiHidden/>
    <w:unhideWhenUsed/>
    <w:rsid w:val="00CF74E5"/>
    <w:rPr>
      <w:color w:val="605E5C"/>
      <w:shd w:val="clear" w:color="auto" w:fill="E1DFDD"/>
    </w:rPr>
  </w:style>
  <w:style w:type="table" w:styleId="TableGrid">
    <w:name w:val="Table Grid"/>
    <w:basedOn w:val="TableNormal"/>
    <w:uiPriority w:val="39"/>
    <w:rsid w:val="00E326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423F"/>
    <w:pPr>
      <w:ind w:left="720"/>
      <w:contextualSpacing/>
    </w:pPr>
  </w:style>
  <w:style w:type="character" w:styleId="CommentReference">
    <w:name w:val="annotation reference"/>
    <w:basedOn w:val="DefaultParagraphFont"/>
    <w:uiPriority w:val="99"/>
    <w:semiHidden/>
    <w:unhideWhenUsed/>
    <w:rsid w:val="00D013FE"/>
    <w:rPr>
      <w:sz w:val="16"/>
      <w:szCs w:val="16"/>
    </w:rPr>
  </w:style>
  <w:style w:type="paragraph" w:styleId="CommentText">
    <w:name w:val="annotation text"/>
    <w:basedOn w:val="Normal"/>
    <w:link w:val="CommentTextChar"/>
    <w:uiPriority w:val="99"/>
    <w:unhideWhenUsed/>
    <w:rsid w:val="00D013FE"/>
    <w:pPr>
      <w:spacing w:line="240" w:lineRule="auto"/>
    </w:pPr>
    <w:rPr>
      <w:sz w:val="20"/>
      <w:szCs w:val="20"/>
    </w:rPr>
  </w:style>
  <w:style w:type="character" w:customStyle="1" w:styleId="CommentTextChar">
    <w:name w:val="Comment Text Char"/>
    <w:basedOn w:val="DefaultParagraphFont"/>
    <w:link w:val="CommentText"/>
    <w:uiPriority w:val="99"/>
    <w:rsid w:val="00D013FE"/>
    <w:rPr>
      <w:sz w:val="20"/>
      <w:szCs w:val="20"/>
    </w:rPr>
  </w:style>
  <w:style w:type="paragraph" w:styleId="CommentSubject">
    <w:name w:val="annotation subject"/>
    <w:basedOn w:val="CommentText"/>
    <w:next w:val="CommentText"/>
    <w:link w:val="CommentSubjectChar"/>
    <w:uiPriority w:val="99"/>
    <w:semiHidden/>
    <w:unhideWhenUsed/>
    <w:rsid w:val="00D013FE"/>
    <w:rPr>
      <w:b/>
      <w:bCs/>
    </w:rPr>
  </w:style>
  <w:style w:type="character" w:customStyle="1" w:styleId="CommentSubjectChar">
    <w:name w:val="Comment Subject Char"/>
    <w:basedOn w:val="CommentTextChar"/>
    <w:link w:val="CommentSubject"/>
    <w:uiPriority w:val="99"/>
    <w:semiHidden/>
    <w:rsid w:val="00D013FE"/>
    <w:rPr>
      <w:b/>
      <w:bCs/>
      <w:sz w:val="20"/>
      <w:szCs w:val="20"/>
    </w:rPr>
  </w:style>
  <w:style w:type="paragraph" w:styleId="Revision">
    <w:name w:val="Revision"/>
    <w:hidden/>
    <w:uiPriority w:val="99"/>
    <w:semiHidden/>
    <w:rsid w:val="00E33E5D"/>
    <w:pPr>
      <w:spacing w:after="0" w:line="240" w:lineRule="auto"/>
    </w:pPr>
  </w:style>
  <w:style w:type="character" w:styleId="FollowedHyperlink">
    <w:name w:val="FollowedHyperlink"/>
    <w:basedOn w:val="DefaultParagraphFont"/>
    <w:uiPriority w:val="99"/>
    <w:semiHidden/>
    <w:unhideWhenUsed/>
    <w:rsid w:val="007F471F"/>
    <w:rPr>
      <w:color w:val="954F72" w:themeColor="followedHyperlink"/>
      <w:u w:val="single"/>
    </w:rPr>
  </w:style>
  <w:style w:type="paragraph" w:customStyle="1" w:styleId="Compact">
    <w:name w:val="Compact"/>
    <w:basedOn w:val="BodyText"/>
    <w:qFormat/>
    <w:rsid w:val="00EA434F"/>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EA434F"/>
    <w:pPr>
      <w:spacing w:after="120"/>
    </w:pPr>
  </w:style>
  <w:style w:type="character" w:customStyle="1" w:styleId="BodyTextChar">
    <w:name w:val="Body Text Char"/>
    <w:basedOn w:val="DefaultParagraphFont"/>
    <w:link w:val="BodyText"/>
    <w:uiPriority w:val="99"/>
    <w:semiHidden/>
    <w:rsid w:val="00EA434F"/>
  </w:style>
  <w:style w:type="character" w:customStyle="1" w:styleId="Heading2Char">
    <w:name w:val="Heading 2 Char"/>
    <w:basedOn w:val="DefaultParagraphFont"/>
    <w:link w:val="Heading2"/>
    <w:uiPriority w:val="9"/>
    <w:semiHidden/>
    <w:rsid w:val="00FE4C9F"/>
    <w:rPr>
      <w:rFonts w:asciiTheme="majorHAnsi" w:eastAsiaTheme="majorEastAsia" w:hAnsiTheme="majorHAnsi" w:cstheme="majorBidi"/>
      <w:color w:val="2F5496" w:themeColor="accent1" w:themeShade="BF"/>
      <w:kern w:val="0"/>
      <w:sz w:val="32"/>
      <w:szCs w:val="32"/>
      <w:lang w:val="en-US"/>
      <w14:ligatures w14:val="none"/>
    </w:rPr>
  </w:style>
  <w:style w:type="paragraph" w:customStyle="1" w:styleId="FirstParagraph">
    <w:name w:val="First Paragraph"/>
    <w:basedOn w:val="BodyText"/>
    <w:next w:val="BodyText"/>
    <w:qFormat/>
    <w:rsid w:val="00FE4C9F"/>
    <w:pPr>
      <w:spacing w:before="180" w:after="180" w:line="240" w:lineRule="auto"/>
    </w:pPr>
    <w:rPr>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976075">
      <w:bodyDiv w:val="1"/>
      <w:marLeft w:val="0"/>
      <w:marRight w:val="0"/>
      <w:marTop w:val="0"/>
      <w:marBottom w:val="0"/>
      <w:divBdr>
        <w:top w:val="none" w:sz="0" w:space="0" w:color="auto"/>
        <w:left w:val="none" w:sz="0" w:space="0" w:color="auto"/>
        <w:bottom w:val="none" w:sz="0" w:space="0" w:color="auto"/>
        <w:right w:val="none" w:sz="0" w:space="0" w:color="auto"/>
      </w:divBdr>
    </w:div>
    <w:div w:id="575211084">
      <w:bodyDiv w:val="1"/>
      <w:marLeft w:val="0"/>
      <w:marRight w:val="0"/>
      <w:marTop w:val="0"/>
      <w:marBottom w:val="0"/>
      <w:divBdr>
        <w:top w:val="none" w:sz="0" w:space="0" w:color="auto"/>
        <w:left w:val="none" w:sz="0" w:space="0" w:color="auto"/>
        <w:bottom w:val="none" w:sz="0" w:space="0" w:color="auto"/>
        <w:right w:val="none" w:sz="0" w:space="0" w:color="auto"/>
      </w:divBdr>
    </w:div>
    <w:div w:id="763691436">
      <w:bodyDiv w:val="1"/>
      <w:marLeft w:val="0"/>
      <w:marRight w:val="0"/>
      <w:marTop w:val="0"/>
      <w:marBottom w:val="0"/>
      <w:divBdr>
        <w:top w:val="none" w:sz="0" w:space="0" w:color="auto"/>
        <w:left w:val="none" w:sz="0" w:space="0" w:color="auto"/>
        <w:bottom w:val="none" w:sz="0" w:space="0" w:color="auto"/>
        <w:right w:val="none" w:sz="0" w:space="0" w:color="auto"/>
      </w:divBdr>
    </w:div>
    <w:div w:id="1219971556">
      <w:bodyDiv w:val="1"/>
      <w:marLeft w:val="0"/>
      <w:marRight w:val="0"/>
      <w:marTop w:val="0"/>
      <w:marBottom w:val="0"/>
      <w:divBdr>
        <w:top w:val="none" w:sz="0" w:space="0" w:color="auto"/>
        <w:left w:val="none" w:sz="0" w:space="0" w:color="auto"/>
        <w:bottom w:val="none" w:sz="0" w:space="0" w:color="auto"/>
        <w:right w:val="none" w:sz="0" w:space="0" w:color="auto"/>
      </w:divBdr>
    </w:div>
    <w:div w:id="210109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ants@hwct.org.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grants@hwct.org.uk" TargetMode="External"/><Relationship Id="rId1" Type="http://schemas.openxmlformats.org/officeDocument/2006/relationships/hyperlink" Target="http://www.hwct.org.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d1eec93b-5fc1-48cf-a7eb-3dfb19358360" xsi:nil="true"/>
    <lcf76f155ced4ddcb4097134ff3c332f xmlns="d1eec93b-5fc1-48cf-a7eb-3dfb19358360">
      <Terms xmlns="http://schemas.microsoft.com/office/infopath/2007/PartnerControls"/>
    </lcf76f155ced4ddcb4097134ff3c332f>
    <TaxCatchAll xmlns="e305d453-b652-459f-be15-88f326076ce6"/>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A0CDAE1A42D1468807BCAD5791346F" ma:contentTypeVersion="18" ma:contentTypeDescription="Create a new document." ma:contentTypeScope="" ma:versionID="82e875f0d199f42066ff555419449cf6">
  <xsd:schema xmlns:xsd="http://www.w3.org/2001/XMLSchema" xmlns:xs="http://www.w3.org/2001/XMLSchema" xmlns:p="http://schemas.microsoft.com/office/2006/metadata/properties" xmlns:ns2="d1eec93b-5fc1-48cf-a7eb-3dfb19358360" xmlns:ns3="e305d453-b652-459f-be15-88f326076ce6" targetNamespace="http://schemas.microsoft.com/office/2006/metadata/properties" ma:root="true" ma:fieldsID="48461e4bf0c628b2a6e1cc42f95abd27" ns2:_="" ns3:_="">
    <xsd:import namespace="d1eec93b-5fc1-48cf-a7eb-3dfb19358360"/>
    <xsd:import namespace="e305d453-b652-459f-be15-88f326076ce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ec93b-5fc1-48cf-a7eb-3dfb193583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Sign_x002d_off_x0020_status">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0163238-373e-49e4-bae8-8c82ab0cf6e2"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05d453-b652-459f-be15-88f326076c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4e8b3e6-f85d-4d64-968b-24db580456de}" ma:internalName="TaxCatchAll" ma:showField="CatchAllData" ma:web="e305d453-b652-459f-be15-88f326076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67400B-64E5-4390-8657-F3A6CA6157AB}">
  <ds:schemaRefs>
    <ds:schemaRef ds:uri="http://schemas.microsoft.com/office/2006/metadata/properties"/>
    <ds:schemaRef ds:uri="http://schemas.microsoft.com/office/infopath/2007/PartnerControls"/>
    <ds:schemaRef ds:uri="d1eec93b-5fc1-48cf-a7eb-3dfb19358360"/>
    <ds:schemaRef ds:uri="e305d453-b652-459f-be15-88f326076ce6"/>
  </ds:schemaRefs>
</ds:datastoreItem>
</file>

<file path=customXml/itemProps2.xml><?xml version="1.0" encoding="utf-8"?>
<ds:datastoreItem xmlns:ds="http://schemas.openxmlformats.org/officeDocument/2006/customXml" ds:itemID="{6BE751AF-6149-4415-A2D1-6001FA2392A8}">
  <ds:schemaRefs>
    <ds:schemaRef ds:uri="http://schemas.openxmlformats.org/officeDocument/2006/bibliography"/>
  </ds:schemaRefs>
</ds:datastoreItem>
</file>

<file path=customXml/itemProps3.xml><?xml version="1.0" encoding="utf-8"?>
<ds:datastoreItem xmlns:ds="http://schemas.openxmlformats.org/officeDocument/2006/customXml" ds:itemID="{D32FAB18-75DD-4C98-8C94-9AA160332B9A}">
  <ds:schemaRefs>
    <ds:schemaRef ds:uri="http://schemas.microsoft.com/sharepoint/v3/contenttype/forms"/>
  </ds:schemaRefs>
</ds:datastoreItem>
</file>

<file path=customXml/itemProps4.xml><?xml version="1.0" encoding="utf-8"?>
<ds:datastoreItem xmlns:ds="http://schemas.openxmlformats.org/officeDocument/2006/customXml" ds:itemID="{213D1829-7D1A-4F91-BA9B-13179CAB00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eec93b-5fc1-48cf-a7eb-3dfb19358360"/>
    <ds:schemaRef ds:uri="e305d453-b652-459f-be15-88f326076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18</Words>
  <Characters>2154</Characters>
  <Application>Microsoft Office Word</Application>
  <DocSecurity>0</DocSecurity>
  <Lines>113</Lines>
  <Paragraphs>57</Paragraphs>
  <ScaleCrop>false</ScaleCrop>
  <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Woltkamp-Moon</dc:creator>
  <cp:keywords/>
  <dc:description/>
  <cp:lastModifiedBy>Stuart Woltkamp-Moon</cp:lastModifiedBy>
  <cp:revision>5</cp:revision>
  <dcterms:created xsi:type="dcterms:W3CDTF">2025-12-13T22:14:00Z</dcterms:created>
  <dcterms:modified xsi:type="dcterms:W3CDTF">2026-02-1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b03b22cd1868093541fe89d5a3cb3c9421c6c56de0e5def76d8d372dc93ec</vt:lpwstr>
  </property>
  <property fmtid="{D5CDD505-2E9C-101B-9397-08002B2CF9AE}" pid="3" name="ContentTypeId">
    <vt:lpwstr>0x0101001EA0CDAE1A42D1468807BCAD5791346F</vt:lpwstr>
  </property>
  <property fmtid="{D5CDD505-2E9C-101B-9397-08002B2CF9AE}" pid="4" name="MediaServiceImageTags">
    <vt:lpwstr/>
  </property>
</Properties>
</file>